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7025DD" w14:textId="77777777" w:rsidR="003931D8" w:rsidRDefault="003931D8" w:rsidP="00EF0CAA"/>
    <w:p w14:paraId="074807A4" w14:textId="5509D835" w:rsidR="003931D8" w:rsidRDefault="003931D8" w:rsidP="003931D8">
      <w:pPr>
        <w:rPr>
          <w:b/>
          <w:sz w:val="96"/>
          <w:szCs w:val="96"/>
        </w:rPr>
      </w:pPr>
    </w:p>
    <w:p w14:paraId="75B85C44" w14:textId="77777777" w:rsidR="00C31541" w:rsidRDefault="00C31541" w:rsidP="003931D8">
      <w:pPr>
        <w:rPr>
          <w:sz w:val="24"/>
          <w:szCs w:val="24"/>
        </w:rPr>
      </w:pPr>
      <w:bookmarkStart w:id="0" w:name="_GoBack"/>
      <w:bookmarkEnd w:id="0"/>
    </w:p>
    <w:p w14:paraId="1F91211A" w14:textId="1DAFAF66" w:rsidR="003931D8" w:rsidRDefault="003931D8" w:rsidP="00F96D24">
      <w:pPr>
        <w:jc w:val="center"/>
        <w:rPr>
          <w:sz w:val="24"/>
          <w:szCs w:val="24"/>
        </w:rPr>
      </w:pPr>
    </w:p>
    <w:p w14:paraId="16A6435D" w14:textId="29FC0DBE" w:rsidR="003931D8" w:rsidRDefault="003931D8" w:rsidP="00F96D24">
      <w:pPr>
        <w:jc w:val="center"/>
        <w:rPr>
          <w:b/>
          <w:sz w:val="48"/>
          <w:szCs w:val="48"/>
        </w:rPr>
      </w:pPr>
      <w:r w:rsidRPr="00EF0CAA">
        <w:rPr>
          <w:b/>
          <w:sz w:val="48"/>
          <w:szCs w:val="48"/>
        </w:rPr>
        <w:t>AAA Rentals</w:t>
      </w:r>
    </w:p>
    <w:p w14:paraId="45A806D8" w14:textId="0B61C985" w:rsidR="00EF0CAA" w:rsidRPr="00EF0CAA" w:rsidRDefault="00A93009" w:rsidP="00F96D24">
      <w:pPr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 xml:space="preserve">Final </w:t>
      </w:r>
      <w:r w:rsidR="00FC041B">
        <w:rPr>
          <w:b/>
          <w:sz w:val="48"/>
          <w:szCs w:val="48"/>
        </w:rPr>
        <w:t>Report</w:t>
      </w:r>
    </w:p>
    <w:p w14:paraId="3CC59638" w14:textId="0320AE40" w:rsidR="003931D8" w:rsidRDefault="003931D8" w:rsidP="00EF0CAA">
      <w:pPr>
        <w:rPr>
          <w:b/>
          <w:sz w:val="36"/>
          <w:szCs w:val="36"/>
        </w:rPr>
      </w:pPr>
    </w:p>
    <w:p w14:paraId="17C980CE" w14:textId="285F111E" w:rsidR="003931D8" w:rsidRDefault="003931D8" w:rsidP="00F96D24">
      <w:pPr>
        <w:jc w:val="center"/>
        <w:rPr>
          <w:b/>
          <w:sz w:val="36"/>
          <w:szCs w:val="36"/>
        </w:rPr>
      </w:pPr>
    </w:p>
    <w:p w14:paraId="622071CE" w14:textId="11BAD7BC" w:rsidR="003931D8" w:rsidRDefault="003931D8" w:rsidP="00F96D24">
      <w:pPr>
        <w:jc w:val="center"/>
        <w:rPr>
          <w:b/>
          <w:sz w:val="36"/>
          <w:szCs w:val="36"/>
        </w:rPr>
      </w:pPr>
    </w:p>
    <w:p w14:paraId="7D235D52" w14:textId="50C0129E" w:rsidR="008E1DB9" w:rsidRDefault="008E1DB9" w:rsidP="008E1DB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3970CBD" w14:textId="04D0AA98" w:rsidR="008E1DB9" w:rsidRDefault="008E1DB9" w:rsidP="008E1DB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42D4D7A" w14:textId="69022D5D" w:rsidR="008E1DB9" w:rsidRDefault="008E1DB9" w:rsidP="008E1DB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FFEB29B" w14:textId="77777777" w:rsidR="00DC7421" w:rsidRDefault="00DC7421" w:rsidP="008E1DB9">
      <w:pPr>
        <w:jc w:val="center"/>
        <w:rPr>
          <w:rFonts w:ascii="Times New Roman" w:hAnsi="Times New Roman" w:cs="Times New Roman"/>
          <w:sz w:val="24"/>
          <w:szCs w:val="24"/>
        </w:rPr>
        <w:sectPr w:rsidR="00DC7421" w:rsidSect="000D6835">
          <w:headerReference w:type="default" r:id="rId8"/>
          <w:footerReference w:type="default" r:id="rId9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0916A87F" w14:textId="77777777" w:rsidR="00DC7421" w:rsidRDefault="00DC7421" w:rsidP="00DC7421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C7421">
        <w:rPr>
          <w:rFonts w:ascii="Times New Roman" w:hAnsi="Times New Roman" w:cs="Times New Roman"/>
          <w:b/>
          <w:sz w:val="24"/>
          <w:szCs w:val="24"/>
        </w:rPr>
        <w:lastRenderedPageBreak/>
        <w:t>Table of Contents</w:t>
      </w:r>
    </w:p>
    <w:p w14:paraId="454ACEDA" w14:textId="1E93B415" w:rsidR="00DC7421" w:rsidRDefault="00DC7421" w:rsidP="00DC7421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DC7421">
        <w:rPr>
          <w:rFonts w:ascii="Times New Roman" w:hAnsi="Times New Roman" w:cs="Times New Roman"/>
          <w:sz w:val="24"/>
          <w:szCs w:val="24"/>
        </w:rPr>
        <w:t xml:space="preserve">Functional dependency analysis ……………………………………………………1 </w:t>
      </w:r>
    </w:p>
    <w:p w14:paraId="23705E3A" w14:textId="4DB282C2" w:rsidR="00DC7421" w:rsidRDefault="00DC7421" w:rsidP="00DC7421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al Logical data model……………………………………………………………9</w:t>
      </w:r>
    </w:p>
    <w:p w14:paraId="544F2E1B" w14:textId="31B37EA5" w:rsidR="00DC7421" w:rsidRDefault="00DC7421" w:rsidP="00DC7421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al Physical data model………………………………………………………….10</w:t>
      </w:r>
    </w:p>
    <w:p w14:paraId="4E0E421A" w14:textId="2A185AB3" w:rsidR="00DC7421" w:rsidRDefault="00DC7421" w:rsidP="00DC7421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totype </w:t>
      </w:r>
      <w:r w:rsidR="005F2C35">
        <w:rPr>
          <w:rFonts w:ascii="Times New Roman" w:hAnsi="Times New Roman" w:cs="Times New Roman"/>
          <w:sz w:val="24"/>
          <w:szCs w:val="24"/>
        </w:rPr>
        <w:t xml:space="preserve">of RDD generated by </w:t>
      </w:r>
      <w:proofErr w:type="spellStart"/>
      <w:r w:rsidR="005F2C35">
        <w:rPr>
          <w:rFonts w:ascii="Times New Roman" w:hAnsi="Times New Roman" w:cs="Times New Roman"/>
          <w:sz w:val="24"/>
          <w:szCs w:val="24"/>
        </w:rPr>
        <w:t>ERwin</w:t>
      </w:r>
      <w:proofErr w:type="spellEnd"/>
      <w:r w:rsidR="005F2C35">
        <w:rPr>
          <w:rFonts w:ascii="Times New Roman" w:hAnsi="Times New Roman" w:cs="Times New Roman"/>
          <w:sz w:val="24"/>
          <w:szCs w:val="24"/>
        </w:rPr>
        <w:t>……………………………………………11</w:t>
      </w:r>
    </w:p>
    <w:p w14:paraId="035C3D87" w14:textId="5CFC0158" w:rsidR="005F2C35" w:rsidRDefault="002D1FF2" w:rsidP="00DC7421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ML statements……………………………………………………………………14</w:t>
      </w:r>
    </w:p>
    <w:p w14:paraId="4ACC6FCD" w14:textId="2B0829CC" w:rsidR="002D1FF2" w:rsidRDefault="002D1FF2" w:rsidP="00DC7421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ries and analysis ……………………………………………………………….16</w:t>
      </w:r>
    </w:p>
    <w:p w14:paraId="0FB843A7" w14:textId="7719585E" w:rsidR="002D1FF2" w:rsidRPr="00DC7421" w:rsidRDefault="002D1FF2" w:rsidP="00DC7421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ENDIX</w:t>
      </w:r>
      <w:r w:rsidR="008377D3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18</w:t>
      </w:r>
    </w:p>
    <w:p w14:paraId="13934625" w14:textId="5A5C3F8C" w:rsidR="008E1DB9" w:rsidRDefault="008E1DB9" w:rsidP="008E1DB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8AAECAC" w14:textId="6027167A" w:rsidR="008E1DB9" w:rsidRDefault="008E1DB9" w:rsidP="008E1DB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830B861" w14:textId="401E2486" w:rsidR="008E1DB9" w:rsidRDefault="008E1DB9" w:rsidP="008E1DB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234E0C9" w14:textId="77777777" w:rsidR="000D6835" w:rsidRDefault="000D6835" w:rsidP="000D6835">
      <w:pPr>
        <w:rPr>
          <w:rFonts w:ascii="Times New Roman" w:hAnsi="Times New Roman" w:cs="Times New Roman"/>
          <w:sz w:val="24"/>
          <w:szCs w:val="24"/>
        </w:rPr>
        <w:sectPr w:rsidR="000D6835" w:rsidSect="000D6835"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06F7B45B" w14:textId="77777777" w:rsidR="000D6835" w:rsidRPr="000D6835" w:rsidRDefault="000D6835" w:rsidP="000D6835">
      <w:pPr>
        <w:rPr>
          <w:rFonts w:ascii="Times New Roman" w:hAnsi="Times New Roman" w:cs="Times New Roman"/>
          <w:b/>
          <w:sz w:val="32"/>
          <w:szCs w:val="32"/>
        </w:rPr>
      </w:pPr>
    </w:p>
    <w:p w14:paraId="22A47CB2" w14:textId="1FE8B625" w:rsidR="005B1F16" w:rsidRDefault="005B1F16" w:rsidP="005B1F16">
      <w:pPr>
        <w:pStyle w:val="ListParagraph"/>
        <w:ind w:left="360"/>
        <w:rPr>
          <w:rFonts w:ascii="Times New Roman" w:hAnsi="Times New Roman" w:cs="Times New Roman"/>
          <w:b/>
          <w:sz w:val="28"/>
          <w:szCs w:val="28"/>
        </w:rPr>
      </w:pPr>
      <w:r w:rsidRPr="005B1F16">
        <w:rPr>
          <w:rFonts w:ascii="Times New Roman" w:hAnsi="Times New Roman" w:cs="Times New Roman"/>
          <w:b/>
          <w:sz w:val="28"/>
          <w:szCs w:val="28"/>
        </w:rPr>
        <w:t>Functional dependency analysis</w:t>
      </w:r>
      <w:r>
        <w:rPr>
          <w:rFonts w:ascii="Times New Roman" w:hAnsi="Times New Roman" w:cs="Times New Roman"/>
          <w:b/>
          <w:sz w:val="28"/>
          <w:szCs w:val="28"/>
        </w:rPr>
        <w:t xml:space="preserve">: </w:t>
      </w:r>
    </w:p>
    <w:p w14:paraId="3DA06B3B" w14:textId="1F590391" w:rsidR="005B1F16" w:rsidRDefault="0053004B" w:rsidP="005B1F16">
      <w:pPr>
        <w:pStyle w:val="ListParagraph"/>
        <w:ind w:left="360"/>
        <w:rPr>
          <w:rFonts w:ascii="Times New Roman" w:hAnsi="Times New Roman" w:cs="Times New Roman"/>
          <w:b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DF66CFC" wp14:editId="34EA8993">
            <wp:simplePos x="0" y="0"/>
            <wp:positionH relativeFrom="margin">
              <wp:align>left</wp:align>
            </wp:positionH>
            <wp:positionV relativeFrom="paragraph">
              <wp:posOffset>217805</wp:posOffset>
            </wp:positionV>
            <wp:extent cx="6534150" cy="1524000"/>
            <wp:effectExtent l="0" t="0" r="0" b="0"/>
            <wp:wrapSquare wrapText="bothSides"/>
            <wp:docPr id="8" name="Picture 8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apture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415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AD72801" w14:textId="35CF8523" w:rsidR="009329C7" w:rsidRPr="006E0904" w:rsidRDefault="005B1F16" w:rsidP="006E0904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7595AD7" wp14:editId="28D88A81">
            <wp:simplePos x="0" y="0"/>
            <wp:positionH relativeFrom="margin">
              <wp:align>left</wp:align>
            </wp:positionH>
            <wp:positionV relativeFrom="paragraph">
              <wp:posOffset>1663700</wp:posOffset>
            </wp:positionV>
            <wp:extent cx="6547624" cy="1657350"/>
            <wp:effectExtent l="0" t="0" r="5715" b="0"/>
            <wp:wrapSquare wrapText="bothSides"/>
            <wp:docPr id="7" name="Picture 7" descr="A close up of a street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apture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47624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484BED3" w14:textId="5CDDABFD" w:rsidR="005B1F16" w:rsidRDefault="005B1F16" w:rsidP="005B1F16">
      <w:pPr>
        <w:rPr>
          <w:rFonts w:ascii="Times New Roman" w:hAnsi="Times New Roman" w:cs="Times New Roman"/>
          <w:sz w:val="28"/>
          <w:szCs w:val="28"/>
        </w:rPr>
      </w:pPr>
    </w:p>
    <w:p w14:paraId="3F1BE406" w14:textId="7C352E1B" w:rsidR="0053004B" w:rsidRPr="001D5E43" w:rsidRDefault="0053004B" w:rsidP="005B1F16">
      <w:pPr>
        <w:rPr>
          <w:rFonts w:ascii="Times New Roman" w:hAnsi="Times New Roman" w:cs="Times New Roman"/>
          <w:b/>
          <w:sz w:val="24"/>
          <w:szCs w:val="24"/>
        </w:rPr>
      </w:pPr>
      <w:r w:rsidRPr="001D5E43">
        <w:rPr>
          <w:rFonts w:ascii="Times New Roman" w:hAnsi="Times New Roman" w:cs="Times New Roman"/>
          <w:b/>
          <w:sz w:val="24"/>
          <w:szCs w:val="24"/>
        </w:rPr>
        <w:t>FD’s from above analysis:</w:t>
      </w:r>
    </w:p>
    <w:p w14:paraId="0B01E099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ApartmentID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 → {Number}</w:t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621204A7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ApartmentID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 → 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NumberRents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</w:t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684967E9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ApartmentID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 → 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ComplexID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</w:t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63244F67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Number} → 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NumberRents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</w:t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030702A1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3EFC96A8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RenterID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 → 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NumberRents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</w:t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7B2C7F66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RenterID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 → {Name}</w:t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75207120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78A0C93D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Name} → 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NumberRents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</w:t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4B5529A9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Name} → 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RenterID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</w:t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1D2C2604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41BB3754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StartDate} → 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ComplexID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</w:t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46465D1E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146F2C4E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PaymentNumber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 → 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ApartmentID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</w:t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08036F1A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PaymentNumber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 → {Number}</w:t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06C9E5DB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PaymentNumber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 → 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NumberRents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</w:t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0A83B8E3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PaymentNumber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 → 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ComplexID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</w:t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7A588406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PaymentNumber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 → 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RenterID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</w:t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30CDD6C9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PaymentNumber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 → {Name}</w:t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63B5B98E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PaymentNumber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 → {StartDate}</w:t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4D9C62F0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PaymentNumber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 → {Rent}</w:t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038C6FAD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PaymentNumber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 → 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DateDue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</w:t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3DA4F532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PaymentNumber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 → 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DatePaid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</w:t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7C5F6596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PaymentNumber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 → {Amount}</w:t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72C9374E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2C5BA971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DateDue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 → {StartDate}</w:t>
      </w:r>
    </w:p>
    <w:p w14:paraId="1F36BF04" w14:textId="4DB94FA4" w:rsid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DateDue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 → 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ComplexID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</w:t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593136BF" w14:textId="77777777" w:rsid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</w:p>
    <w:p w14:paraId="6AA584D6" w14:textId="4899C221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ProspectNumber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 → 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ComplexID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</w:t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6AE6087D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ProspectNumber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 → {Name}</w:t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15E0A231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ProspectNumber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 → {Address}</w:t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65BAF22A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ProspectNumber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 → {Phone}</w:t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0463DB9E" w14:textId="6CB2C1F1" w:rsid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ProspectNumber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 → 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StatusCode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</w:t>
      </w:r>
    </w:p>
    <w:p w14:paraId="20C735CF" w14:textId="557CBE7F" w:rsid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ProspectNumber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ComplexID,Name,Address,Phone,StatusCode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</w:t>
      </w:r>
    </w:p>
    <w:p w14:paraId="2DA4E5E1" w14:textId="2A13B71D" w:rsid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</w:p>
    <w:p w14:paraId="1548F998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Name} → 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ComplexID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</w:t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  <w:t xml:space="preserve">                        </w:t>
      </w:r>
    </w:p>
    <w:p w14:paraId="2B9C02F4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Name} → 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ProspectNumber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</w:t>
      </w:r>
      <w:r w:rsidRPr="0053004B">
        <w:rPr>
          <w:rFonts w:ascii="Times New Roman" w:hAnsi="Times New Roman" w:cs="Times New Roman"/>
          <w:sz w:val="24"/>
          <w:szCs w:val="24"/>
        </w:rPr>
        <w:tab/>
        <w:t xml:space="preserve">              </w:t>
      </w:r>
    </w:p>
    <w:p w14:paraId="1B2A101A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Name} → {Address}</w:t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37B87788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Name} → {Phone}</w:t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3ACE7E30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Name} → 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StatusCode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</w:t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1ECBD2DA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0C64BFC1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Address} → {Phone}</w:t>
      </w:r>
    </w:p>
    <w:p w14:paraId="5164AD39" w14:textId="50088CDB" w:rsid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Phone} -&gt; {Address}</w:t>
      </w:r>
    </w:p>
    <w:p w14:paraId="2E58E3DB" w14:textId="77777777" w:rsidR="006E0904" w:rsidRPr="00197331" w:rsidRDefault="006E0904" w:rsidP="006E0904">
      <w:pPr>
        <w:rPr>
          <w:rFonts w:ascii="Times New Roman" w:hAnsi="Times New Roman" w:cs="Times New Roman"/>
          <w:b/>
          <w:sz w:val="24"/>
          <w:szCs w:val="24"/>
        </w:rPr>
      </w:pPr>
      <w:r w:rsidRPr="00197331">
        <w:rPr>
          <w:rFonts w:ascii="Times New Roman" w:hAnsi="Times New Roman" w:cs="Times New Roman"/>
          <w:b/>
          <w:sz w:val="24"/>
          <w:szCs w:val="24"/>
        </w:rPr>
        <w:t>Functional dependencies from Enterprise statements:</w:t>
      </w:r>
    </w:p>
    <w:p w14:paraId="232A1A28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t xml:space="preserve"> 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ApartmentID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RentarID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 -&gt; {Rent}</w:t>
      </w:r>
    </w:p>
    <w:p w14:paraId="213A42F4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RenterID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ApartmentID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 -&gt;{StartDate}</w:t>
      </w:r>
    </w:p>
    <w:p w14:paraId="53275CFC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t xml:space="preserve">{Number, 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ComplexID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 -&gt; 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ApartmentID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</w:t>
      </w:r>
    </w:p>
    <w:p w14:paraId="2827214A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ApartmentID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 xml:space="preserve">} - &gt; {Number, 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ComplexID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</w:t>
      </w:r>
    </w:p>
    <w:p w14:paraId="0034E363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ApartmentID,RenterID,ProspectNumber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 -&gt; {Rent, StartDate}</w:t>
      </w:r>
    </w:p>
    <w:p w14:paraId="0803F5BB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ApartmentID,ProspectNumber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 -&gt; {Rent, StartDate}</w:t>
      </w:r>
    </w:p>
    <w:p w14:paraId="1AF6B338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RenterID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 -&gt; 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ProspectNumber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</w:t>
      </w:r>
    </w:p>
    <w:p w14:paraId="05463A9D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</w:p>
    <w:p w14:paraId="72434401" w14:textId="77777777" w:rsidR="006E0904" w:rsidRPr="00197331" w:rsidRDefault="006E0904" w:rsidP="006E0904">
      <w:pPr>
        <w:rPr>
          <w:rFonts w:ascii="Times New Roman" w:hAnsi="Times New Roman" w:cs="Times New Roman"/>
          <w:b/>
          <w:sz w:val="24"/>
          <w:szCs w:val="24"/>
        </w:rPr>
      </w:pPr>
      <w:r w:rsidRPr="00197331">
        <w:rPr>
          <w:rFonts w:ascii="Times New Roman" w:hAnsi="Times New Roman" w:cs="Times New Roman"/>
          <w:b/>
          <w:sz w:val="24"/>
          <w:szCs w:val="24"/>
        </w:rPr>
        <w:t>Irreducible cover of FD’s:</w:t>
      </w:r>
    </w:p>
    <w:p w14:paraId="1994CDF1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ApartmentID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 -&gt; {Number}</w:t>
      </w:r>
    </w:p>
    <w:p w14:paraId="7CAD643F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ApartmentID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 -&gt; 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ComplexID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</w:t>
      </w:r>
    </w:p>
    <w:p w14:paraId="22EBD2F4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ProspectNumber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 -&gt; {Name}</w:t>
      </w:r>
    </w:p>
    <w:p w14:paraId="4C089D1A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ProspectNumber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 -&gt; {Phone}</w:t>
      </w:r>
    </w:p>
    <w:p w14:paraId="017FCCB6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ProspectNumber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 -&gt; 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StatusCode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</w:t>
      </w:r>
    </w:p>
    <w:p w14:paraId="1EDD0290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t>{Phone} -&gt; {Address}</w:t>
      </w:r>
    </w:p>
    <w:p w14:paraId="1FB81ABE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t>{Address}-&gt;{Phone}</w:t>
      </w:r>
    </w:p>
    <w:p w14:paraId="74E6B47D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RenterID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 -&gt; {Name}</w:t>
      </w:r>
    </w:p>
    <w:p w14:paraId="51A71037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RenterID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 -&gt; 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ProspectNumber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</w:t>
      </w:r>
    </w:p>
    <w:p w14:paraId="1125E653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RenterID,ApartmentID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 -&gt; {Rent}</w:t>
      </w:r>
    </w:p>
    <w:p w14:paraId="7601B78B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RenterID,ApartmentID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 -&gt; {StartDate}</w:t>
      </w:r>
    </w:p>
    <w:p w14:paraId="3AEB54F2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RenterID,ApartmentID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 -&gt; 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NumberRents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</w:t>
      </w:r>
    </w:p>
    <w:p w14:paraId="71268EB8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PaymentNumber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 -&gt; 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RenterID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</w:t>
      </w:r>
    </w:p>
    <w:p w14:paraId="6F3E1BA2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PaymentNumber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 -&gt; 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ApartmentID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</w:t>
      </w:r>
    </w:p>
    <w:p w14:paraId="3CB6FA2E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PaymentNumber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 -&gt; {Amount}</w:t>
      </w:r>
    </w:p>
    <w:p w14:paraId="52A898F1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lastRenderedPageBreak/>
        <w:t>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PaymentNumber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 -&gt; 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DateDue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</w:t>
      </w:r>
    </w:p>
    <w:p w14:paraId="29003469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PaymentNumber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 -&gt; 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DatePaid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</w:t>
      </w:r>
    </w:p>
    <w:p w14:paraId="07E77857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</w:p>
    <w:p w14:paraId="56004D10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</w:p>
    <w:p w14:paraId="64994623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</w:p>
    <w:p w14:paraId="6724990F" w14:textId="77777777" w:rsidR="006E0904" w:rsidRPr="00197331" w:rsidRDefault="006E0904" w:rsidP="006E0904">
      <w:pPr>
        <w:rPr>
          <w:rFonts w:ascii="Times New Roman" w:hAnsi="Times New Roman" w:cs="Times New Roman"/>
          <w:b/>
          <w:sz w:val="24"/>
          <w:szCs w:val="24"/>
        </w:rPr>
      </w:pPr>
      <w:r w:rsidRPr="00197331">
        <w:rPr>
          <w:rFonts w:ascii="Times New Roman" w:hAnsi="Times New Roman" w:cs="Times New Roman"/>
          <w:b/>
          <w:sz w:val="24"/>
          <w:szCs w:val="24"/>
        </w:rPr>
        <w:t>Applying union and eliminating transitive dependencies, we got below relations:</w:t>
      </w:r>
    </w:p>
    <w:p w14:paraId="0210C752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ApartmentID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 xml:space="preserve">} -&gt; {Number, 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ComplexID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</w:t>
      </w:r>
    </w:p>
    <w:p w14:paraId="58BB335C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ProspectNumber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 -&gt; 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Name,Phone,StatusCode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</w:t>
      </w:r>
    </w:p>
    <w:p w14:paraId="20AE2E76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t>{Phone} -&gt; {Address}</w:t>
      </w:r>
    </w:p>
    <w:p w14:paraId="55392DC5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RenterID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 xml:space="preserve">} -&gt; {Name, 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ProspectNumber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</w:t>
      </w:r>
    </w:p>
    <w:p w14:paraId="0D9DD4A8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RenterID,ApartmentID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 -&gt; 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Rent,StartDate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NumberRents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</w:t>
      </w:r>
    </w:p>
    <w:p w14:paraId="7AF3EEB2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PaymentNumber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 -&gt; 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RenterID,ApartmentID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 xml:space="preserve">, Amount, 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DateDue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DatePaid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</w:t>
      </w:r>
    </w:p>
    <w:p w14:paraId="7310896B" w14:textId="274802F1" w:rsidR="006E0904" w:rsidRDefault="000D6835" w:rsidP="0053004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7DD137D9" wp14:editId="10A58E7A">
            <wp:simplePos x="0" y="0"/>
            <wp:positionH relativeFrom="margin">
              <wp:align>left</wp:align>
            </wp:positionH>
            <wp:positionV relativeFrom="paragraph">
              <wp:posOffset>269240</wp:posOffset>
            </wp:positionV>
            <wp:extent cx="6210300" cy="1688465"/>
            <wp:effectExtent l="0" t="0" r="0" b="6985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d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0300" cy="1688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7F6569" w14:textId="4B76CA9F" w:rsid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</w:p>
    <w:p w14:paraId="6C5BE7C9" w14:textId="1555AE9D" w:rsidR="006E0904" w:rsidRDefault="006E0904" w:rsidP="0053004B">
      <w:pPr>
        <w:rPr>
          <w:rFonts w:ascii="Times New Roman" w:hAnsi="Times New Roman" w:cs="Times New Roman"/>
          <w:sz w:val="24"/>
          <w:szCs w:val="24"/>
        </w:rPr>
      </w:pPr>
    </w:p>
    <w:p w14:paraId="7C9FDAE0" w14:textId="25D3F3B2" w:rsidR="006E0904" w:rsidRDefault="006E0904" w:rsidP="0053004B">
      <w:pPr>
        <w:rPr>
          <w:rFonts w:ascii="Times New Roman" w:hAnsi="Times New Roman" w:cs="Times New Roman"/>
          <w:sz w:val="24"/>
          <w:szCs w:val="24"/>
        </w:rPr>
      </w:pPr>
    </w:p>
    <w:p w14:paraId="4F38C5C9" w14:textId="001F472B" w:rsidR="006E0904" w:rsidRDefault="006E0904" w:rsidP="0053004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ComplexID</w:t>
      </w:r>
      <w:proofErr w:type="spellEnd"/>
      <w:r>
        <w:rPr>
          <w:rFonts w:ascii="Times New Roman" w:hAnsi="Times New Roman" w:cs="Times New Roman"/>
          <w:sz w:val="24"/>
          <w:szCs w:val="24"/>
        </w:rPr>
        <w:t>} -&gt; {</w:t>
      </w:r>
      <w:proofErr w:type="spellStart"/>
      <w:r>
        <w:rPr>
          <w:rFonts w:ascii="Times New Roman" w:hAnsi="Times New Roman" w:cs="Times New Roman"/>
          <w:sz w:val="24"/>
          <w:szCs w:val="24"/>
        </w:rPr>
        <w:t>Jobcode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4AF9E0F6" w14:textId="059D16EB" w:rsidR="006E0904" w:rsidRDefault="006E0904" w:rsidP="0053004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ComplexI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Type}</w:t>
      </w:r>
    </w:p>
    <w:p w14:paraId="7684F668" w14:textId="65EDE718" w:rsidR="006E0904" w:rsidRDefault="006E0904" w:rsidP="0053004B">
      <w:pPr>
        <w:rPr>
          <w:rFonts w:ascii="Times New Roman" w:hAnsi="Times New Roman" w:cs="Times New Roman"/>
          <w:sz w:val="24"/>
          <w:szCs w:val="24"/>
        </w:rPr>
      </w:pPr>
    </w:p>
    <w:p w14:paraId="72C77289" w14:textId="1FC23C8D" w:rsidR="006E0904" w:rsidRDefault="006E0904" w:rsidP="0053004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AptI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ComplexID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7999C2CA" w14:textId="22C83299" w:rsidR="006E0904" w:rsidRDefault="006E0904" w:rsidP="0053004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AptI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Number}</w:t>
      </w:r>
    </w:p>
    <w:p w14:paraId="7549E97A" w14:textId="13BD249E" w:rsidR="006E0904" w:rsidRDefault="006E0904" w:rsidP="0053004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AptI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Jobcode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5A327DDD" w14:textId="2FFAFEA6" w:rsidR="006E0904" w:rsidRDefault="006E0904" w:rsidP="0053004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AptI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DateOrdered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4B0805B0" w14:textId="5F08A2EF" w:rsidR="006E0904" w:rsidRDefault="006E0904" w:rsidP="0053004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AptI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DateCompleted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695F89E8" w14:textId="6430054F" w:rsidR="006E0904" w:rsidRDefault="006E0904" w:rsidP="0053004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AptI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Type}</w:t>
      </w:r>
    </w:p>
    <w:p w14:paraId="21489492" w14:textId="78787BF4" w:rsidR="006E0904" w:rsidRDefault="006E0904" w:rsidP="0053004B">
      <w:pPr>
        <w:rPr>
          <w:rFonts w:ascii="Times New Roman" w:hAnsi="Times New Roman" w:cs="Times New Roman"/>
          <w:sz w:val="24"/>
          <w:szCs w:val="24"/>
        </w:rPr>
      </w:pPr>
    </w:p>
    <w:p w14:paraId="41383474" w14:textId="60973745" w:rsidR="006E0904" w:rsidRDefault="006E0904" w:rsidP="0053004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Number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Jobcode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243044EF" w14:textId="6AD149C2" w:rsidR="006E0904" w:rsidRDefault="006E0904" w:rsidP="0053004B">
      <w:pPr>
        <w:rPr>
          <w:rFonts w:ascii="Times New Roman" w:hAnsi="Times New Roman" w:cs="Times New Roman"/>
          <w:sz w:val="24"/>
          <w:szCs w:val="24"/>
        </w:rPr>
      </w:pPr>
    </w:p>
    <w:p w14:paraId="6029255C" w14:textId="77777777" w:rsid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ComplexID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68E2055B" w14:textId="061B5FC8" w:rsid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Name}</w:t>
      </w:r>
    </w:p>
    <w:p w14:paraId="7A077582" w14:textId="043A5D3A" w:rsidR="006E0904" w:rsidRDefault="006E0904" w:rsidP="0053004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StartDate}</w:t>
      </w:r>
    </w:p>
    <w:p w14:paraId="6460C937" w14:textId="6D8EF91A" w:rsid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EndDate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7014407C" w14:textId="3ABDEC41" w:rsid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Jobcode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38DAA682" w14:textId="79979CE1" w:rsid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Type}</w:t>
      </w:r>
    </w:p>
    <w:p w14:paraId="486A600B" w14:textId="33F36D06" w:rsid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</w:p>
    <w:p w14:paraId="4CBE96A7" w14:textId="47EED5AB" w:rsid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Name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ComplexID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46A66E77" w14:textId="3A1F0186" w:rsid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Name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79E8B759" w14:textId="519CAEA2" w:rsid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Name}-&gt;{StartDate}</w:t>
      </w:r>
    </w:p>
    <w:p w14:paraId="6FCED5A7" w14:textId="35B0CA67" w:rsid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Name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EndDate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6CE75F7A" w14:textId="484F64E6" w:rsid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Name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Jobcode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0346B63F" w14:textId="2DC0D5B8" w:rsid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Name}-&gt;{Type}</w:t>
      </w:r>
    </w:p>
    <w:p w14:paraId="59D3BD59" w14:textId="2B13E071" w:rsidR="00452196" w:rsidRDefault="00452196" w:rsidP="006E0904">
      <w:pPr>
        <w:rPr>
          <w:rFonts w:ascii="Times New Roman" w:hAnsi="Times New Roman" w:cs="Times New Roman"/>
          <w:sz w:val="24"/>
          <w:szCs w:val="24"/>
        </w:rPr>
      </w:pPr>
    </w:p>
    <w:p w14:paraId="3496121D" w14:textId="0558581C" w:rsidR="00452196" w:rsidRDefault="00452196" w:rsidP="006E09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StartDate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Jobcode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6D3DE32D" w14:textId="2063EE07" w:rsidR="00452196" w:rsidRDefault="00452196" w:rsidP="006E09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EndDate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Jobcode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34AF3BF0" w14:textId="419B4546" w:rsidR="00452196" w:rsidRDefault="00452196" w:rsidP="006E0904">
      <w:pPr>
        <w:rPr>
          <w:rFonts w:ascii="Times New Roman" w:hAnsi="Times New Roman" w:cs="Times New Roman"/>
          <w:sz w:val="24"/>
          <w:szCs w:val="24"/>
        </w:rPr>
      </w:pPr>
    </w:p>
    <w:p w14:paraId="7CBD5529" w14:textId="431BFC49" w:rsidR="00452196" w:rsidRDefault="00452196" w:rsidP="006E09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RepairNum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ComplexID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59275470" w14:textId="4A975CD6" w:rsidR="00452196" w:rsidRDefault="00452196" w:rsidP="0045219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RepairNum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AptID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54DF2B2C" w14:textId="4F98170E" w:rsidR="00452196" w:rsidRDefault="00452196" w:rsidP="0045219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RepairNum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Number}</w:t>
      </w:r>
    </w:p>
    <w:p w14:paraId="108812B3" w14:textId="5B99477A" w:rsidR="00452196" w:rsidRDefault="00452196" w:rsidP="0045219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RepairNum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4F421D17" w14:textId="60B5E33E" w:rsidR="00452196" w:rsidRDefault="00452196" w:rsidP="0045219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RepairNum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Name}</w:t>
      </w:r>
    </w:p>
    <w:p w14:paraId="3662E0CF" w14:textId="7AD96EBB" w:rsidR="00452196" w:rsidRDefault="00452196" w:rsidP="0045219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RepairNum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StartDate}</w:t>
      </w:r>
    </w:p>
    <w:p w14:paraId="0A573CCB" w14:textId="502EDDB1" w:rsidR="00452196" w:rsidRDefault="00452196" w:rsidP="0045219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RepairNum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EndDate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20AE1C7D" w14:textId="33795B8E" w:rsidR="00452196" w:rsidRDefault="00452196" w:rsidP="0045219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RepairNum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Jobcode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1749E7AA" w14:textId="0703F667" w:rsidR="00452196" w:rsidRDefault="00452196" w:rsidP="0045219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RepairNum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r w:rsidR="00546552">
        <w:rPr>
          <w:rFonts w:ascii="Times New Roman" w:hAnsi="Times New Roman" w:cs="Times New Roman"/>
          <w:sz w:val="24"/>
          <w:szCs w:val="24"/>
        </w:rPr>
        <w:t>Description</w:t>
      </w:r>
      <w:r>
        <w:rPr>
          <w:rFonts w:ascii="Times New Roman" w:hAnsi="Times New Roman" w:cs="Times New Roman"/>
          <w:sz w:val="24"/>
          <w:szCs w:val="24"/>
        </w:rPr>
        <w:t>}</w:t>
      </w:r>
    </w:p>
    <w:p w14:paraId="09491AA3" w14:textId="70379A2C" w:rsidR="00452196" w:rsidRDefault="00452196" w:rsidP="0045219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RepairNum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 w:rsidR="00546552">
        <w:rPr>
          <w:rFonts w:ascii="Times New Roman" w:hAnsi="Times New Roman" w:cs="Times New Roman"/>
          <w:sz w:val="24"/>
          <w:szCs w:val="24"/>
        </w:rPr>
        <w:t>DateOrdered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68582687" w14:textId="07D11D24" w:rsidR="00546552" w:rsidRDefault="00546552" w:rsidP="0054655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RepairNum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DateCompleted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4B9816D5" w14:textId="7736F4D0" w:rsidR="00546552" w:rsidRDefault="00546552" w:rsidP="0054655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RepairNum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Type}</w:t>
      </w:r>
    </w:p>
    <w:p w14:paraId="125AB445" w14:textId="3CC27357" w:rsidR="00197331" w:rsidRDefault="00197331" w:rsidP="00546552">
      <w:pPr>
        <w:rPr>
          <w:rFonts w:ascii="Times New Roman" w:hAnsi="Times New Roman" w:cs="Times New Roman"/>
          <w:sz w:val="24"/>
          <w:szCs w:val="24"/>
        </w:rPr>
      </w:pPr>
    </w:p>
    <w:p w14:paraId="58697003" w14:textId="6E5065FB" w:rsidR="00197331" w:rsidRDefault="00197331" w:rsidP="00197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Description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ComplexID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5FFB094A" w14:textId="6FF03C90" w:rsidR="00197331" w:rsidRDefault="00197331" w:rsidP="00197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Description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AptID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3CA052CB" w14:textId="1D2357E9" w:rsidR="00197331" w:rsidRDefault="00197331" w:rsidP="00197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Description}-&gt;{Number}</w:t>
      </w:r>
    </w:p>
    <w:p w14:paraId="6D9519B3" w14:textId="04B133F8" w:rsidR="00197331" w:rsidRDefault="00197331" w:rsidP="00197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Description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0C07CDB5" w14:textId="5463689D" w:rsidR="00197331" w:rsidRDefault="00197331" w:rsidP="00197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Description}-&gt;{Name}</w:t>
      </w:r>
    </w:p>
    <w:p w14:paraId="226B5EF7" w14:textId="14387168" w:rsidR="00197331" w:rsidRDefault="00197331" w:rsidP="00197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Description}-&gt;{StartDate}</w:t>
      </w:r>
    </w:p>
    <w:p w14:paraId="0C26E4C7" w14:textId="1E1E8747" w:rsidR="00197331" w:rsidRDefault="00197331" w:rsidP="00197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Description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EndDate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4B235EDD" w14:textId="5626808D" w:rsidR="00197331" w:rsidRDefault="00197331" w:rsidP="00197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Description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Jobcode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26FB2372" w14:textId="18FDA819" w:rsidR="00197331" w:rsidRDefault="00197331" w:rsidP="00197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Description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RepairNum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0B8B9A1E" w14:textId="73477FC5" w:rsidR="00197331" w:rsidRDefault="00197331" w:rsidP="00197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Description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DateOrdered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05A4323D" w14:textId="21D13E15" w:rsidR="00197331" w:rsidRDefault="00197331" w:rsidP="00197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Description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DateCompleted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072810A0" w14:textId="7B0FA245" w:rsidR="00197331" w:rsidRDefault="00197331" w:rsidP="00197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Description}-&gt;{Type}</w:t>
      </w:r>
    </w:p>
    <w:p w14:paraId="5CFF1044" w14:textId="401FDB97" w:rsidR="00197331" w:rsidRDefault="00197331" w:rsidP="00197331">
      <w:pPr>
        <w:rPr>
          <w:rFonts w:ascii="Times New Roman" w:hAnsi="Times New Roman" w:cs="Times New Roman"/>
          <w:sz w:val="24"/>
          <w:szCs w:val="24"/>
        </w:rPr>
      </w:pPr>
    </w:p>
    <w:p w14:paraId="2138165C" w14:textId="2E6F9127" w:rsidR="00197331" w:rsidRDefault="00197331" w:rsidP="00197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DateOrdere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ComplexID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36A2472A" w14:textId="55742AC5" w:rsidR="00197331" w:rsidRDefault="00197331" w:rsidP="00197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DateOrdere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AptID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0A90D760" w14:textId="1929A46D" w:rsidR="00197331" w:rsidRDefault="00197331" w:rsidP="00197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DateOrdere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Number}</w:t>
      </w:r>
    </w:p>
    <w:p w14:paraId="71A32B6E" w14:textId="68402107" w:rsidR="00197331" w:rsidRDefault="00197331" w:rsidP="00197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DateOrdere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DateCompleted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52FA01A4" w14:textId="5C6F0A6D" w:rsidR="00197331" w:rsidRDefault="00197331" w:rsidP="00197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DateOrdere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Type}</w:t>
      </w:r>
    </w:p>
    <w:p w14:paraId="2AEFE31F" w14:textId="4FE8E8D6" w:rsidR="00197331" w:rsidRDefault="00197331" w:rsidP="00197331">
      <w:pPr>
        <w:rPr>
          <w:rFonts w:ascii="Times New Roman" w:hAnsi="Times New Roman" w:cs="Times New Roman"/>
          <w:sz w:val="24"/>
          <w:szCs w:val="24"/>
        </w:rPr>
      </w:pPr>
    </w:p>
    <w:p w14:paraId="7225C2A3" w14:textId="5E31767A" w:rsidR="00197331" w:rsidRDefault="00197331" w:rsidP="00197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DateComplete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ComplexID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2DA8E638" w14:textId="2A8F8015" w:rsidR="00197331" w:rsidRDefault="00197331" w:rsidP="00197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DateComplete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AptID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4394C7B0" w14:textId="553D4511" w:rsidR="00197331" w:rsidRDefault="00197331" w:rsidP="00197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DateComplete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Number}</w:t>
      </w:r>
    </w:p>
    <w:p w14:paraId="3DBD8082" w14:textId="20902738" w:rsidR="00197331" w:rsidRDefault="00197331" w:rsidP="00197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DateComplete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DateOrdered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29F7BF57" w14:textId="599ABEA2" w:rsidR="00197331" w:rsidRDefault="00197331" w:rsidP="00197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DateComplete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Type}</w:t>
      </w:r>
    </w:p>
    <w:p w14:paraId="08984B69" w14:textId="76B7FCD9" w:rsidR="00197331" w:rsidRDefault="00197331" w:rsidP="00197331">
      <w:pPr>
        <w:rPr>
          <w:rFonts w:ascii="Times New Roman" w:hAnsi="Times New Roman" w:cs="Times New Roman"/>
          <w:sz w:val="24"/>
          <w:szCs w:val="24"/>
        </w:rPr>
      </w:pPr>
    </w:p>
    <w:p w14:paraId="4AD3A3A8" w14:textId="77777777" w:rsidR="00197331" w:rsidRPr="00197331" w:rsidRDefault="00197331" w:rsidP="00197331">
      <w:pPr>
        <w:rPr>
          <w:rFonts w:ascii="Times New Roman" w:hAnsi="Times New Roman" w:cs="Times New Roman"/>
          <w:b/>
          <w:sz w:val="24"/>
          <w:szCs w:val="24"/>
        </w:rPr>
      </w:pPr>
      <w:r w:rsidRPr="00197331">
        <w:rPr>
          <w:rFonts w:ascii="Times New Roman" w:hAnsi="Times New Roman" w:cs="Times New Roman"/>
          <w:b/>
          <w:sz w:val="24"/>
          <w:szCs w:val="24"/>
        </w:rPr>
        <w:t>Functional dependencies from Enterprise statements:</w:t>
      </w:r>
    </w:p>
    <w:p w14:paraId="0B6C0A4B" w14:textId="0E78FFE8" w:rsidR="00197331" w:rsidRDefault="00197331" w:rsidP="00197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="00EF1505"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>} -&gt; {</w:t>
      </w:r>
      <w:proofErr w:type="spellStart"/>
      <w:r>
        <w:rPr>
          <w:rFonts w:ascii="Times New Roman" w:hAnsi="Times New Roman" w:cs="Times New Roman"/>
          <w:sz w:val="24"/>
          <w:szCs w:val="24"/>
        </w:rPr>
        <w:t>NextVisit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  <w:r w:rsidR="00EF1505">
        <w:rPr>
          <w:rFonts w:ascii="Times New Roman" w:hAnsi="Times New Roman" w:cs="Times New Roman"/>
          <w:sz w:val="24"/>
          <w:szCs w:val="24"/>
        </w:rPr>
        <w:t xml:space="preserve"> (In case of CEO)</w:t>
      </w:r>
    </w:p>
    <w:p w14:paraId="44CB8D8B" w14:textId="22A609FA" w:rsidR="00197331" w:rsidRDefault="00EF1505" w:rsidP="00197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 w:rsidR="00197331"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 w:rsidR="00197331">
        <w:rPr>
          <w:rFonts w:ascii="Times New Roman" w:hAnsi="Times New Roman" w:cs="Times New Roman"/>
          <w:sz w:val="24"/>
          <w:szCs w:val="24"/>
        </w:rPr>
        <w:t>LastAccess</w:t>
      </w:r>
      <w:proofErr w:type="spellEnd"/>
      <w:r w:rsidR="00197331">
        <w:rPr>
          <w:rFonts w:ascii="Times New Roman" w:hAnsi="Times New Roman" w:cs="Times New Roman"/>
          <w:sz w:val="24"/>
          <w:szCs w:val="24"/>
        </w:rPr>
        <w:t>}</w:t>
      </w:r>
      <w:r>
        <w:rPr>
          <w:rFonts w:ascii="Times New Roman" w:hAnsi="Times New Roman" w:cs="Times New Roman"/>
          <w:sz w:val="24"/>
          <w:szCs w:val="24"/>
        </w:rPr>
        <w:t xml:space="preserve"> (In case of Manager)</w:t>
      </w:r>
    </w:p>
    <w:p w14:paraId="56D97C2F" w14:textId="22FB7B78" w:rsidR="00A9390A" w:rsidRDefault="00A9390A" w:rsidP="00197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ComplexI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Description} (Description means complex name)</w:t>
      </w:r>
    </w:p>
    <w:p w14:paraId="24BC72C0" w14:textId="1F7F1A00" w:rsidR="004B689A" w:rsidRDefault="004B689A" w:rsidP="00197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Jobcode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Description} (Description means Job description)</w:t>
      </w:r>
    </w:p>
    <w:p w14:paraId="1792F7FE" w14:textId="2CDFA9C1" w:rsidR="00EF1505" w:rsidRDefault="00EF1505" w:rsidP="00197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ComplexI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>} (each complex has one manager)</w:t>
      </w:r>
    </w:p>
    <w:p w14:paraId="1B802D81" w14:textId="6571C23A" w:rsidR="00394B54" w:rsidRDefault="00394B54" w:rsidP="00197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Type}-&gt;{Description} (Description means Insurance type)</w:t>
      </w:r>
    </w:p>
    <w:p w14:paraId="3F9A2B05" w14:textId="1A227A9A" w:rsidR="00197331" w:rsidRPr="00EF1505" w:rsidRDefault="002D0E05" w:rsidP="00197331">
      <w:pPr>
        <w:rPr>
          <w:rFonts w:ascii="Times New Roman" w:hAnsi="Times New Roman" w:cs="Times New Roman"/>
          <w:b/>
          <w:sz w:val="24"/>
          <w:szCs w:val="24"/>
        </w:rPr>
      </w:pPr>
      <w:r w:rsidRPr="00197331">
        <w:rPr>
          <w:rFonts w:ascii="Times New Roman" w:hAnsi="Times New Roman" w:cs="Times New Roman"/>
          <w:b/>
          <w:sz w:val="24"/>
          <w:szCs w:val="24"/>
        </w:rPr>
        <w:t>Irreducible cover of FD’s:</w:t>
      </w:r>
    </w:p>
    <w:p w14:paraId="08AC6DF0" w14:textId="77777777" w:rsidR="002D0E05" w:rsidRDefault="002D0E05" w:rsidP="002D0E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ComplexID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5A025040" w14:textId="77777777" w:rsidR="002D0E05" w:rsidRDefault="002D0E05" w:rsidP="002D0E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Name}</w:t>
      </w:r>
    </w:p>
    <w:p w14:paraId="25CD8CB4" w14:textId="77777777" w:rsidR="002D0E05" w:rsidRDefault="002D0E05" w:rsidP="002D0E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StartDate}</w:t>
      </w:r>
    </w:p>
    <w:p w14:paraId="599BACFB" w14:textId="77777777" w:rsidR="002D0E05" w:rsidRDefault="002D0E05" w:rsidP="002D0E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EndDate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4447FFFC" w14:textId="77777777" w:rsidR="002D0E05" w:rsidRDefault="002D0E05" w:rsidP="002D0E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Jobcode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1934487B" w14:textId="6C1A2326" w:rsidR="002D0E05" w:rsidRDefault="002D0E05" w:rsidP="002D0E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Type}</w:t>
      </w:r>
    </w:p>
    <w:p w14:paraId="41C353F4" w14:textId="1401FDEA" w:rsidR="002D0E05" w:rsidRDefault="002D0E05" w:rsidP="002D0E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RepairNum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AptID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5A41BEFA" w14:textId="20A3DB5E" w:rsidR="002D0E05" w:rsidRDefault="002D0E05" w:rsidP="002D0E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RepairNum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03727E8E" w14:textId="77777777" w:rsidR="002D0E05" w:rsidRDefault="002D0E05" w:rsidP="002D0E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RepairNum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Description}</w:t>
      </w:r>
    </w:p>
    <w:p w14:paraId="5A6DD298" w14:textId="77777777" w:rsidR="002D0E05" w:rsidRDefault="002D0E05" w:rsidP="002D0E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RepairNum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DateOrdered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4234F639" w14:textId="77777777" w:rsidR="002D0E05" w:rsidRDefault="002D0E05" w:rsidP="002D0E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RepairNum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DateCompleted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04D6BCDB" w14:textId="251898ED" w:rsidR="002D0E05" w:rsidRDefault="002D0E05" w:rsidP="002D0E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RepairNum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Type}</w:t>
      </w:r>
    </w:p>
    <w:p w14:paraId="57D903B9" w14:textId="00E6E328" w:rsidR="002D0E05" w:rsidRDefault="002D0E05" w:rsidP="002D0E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="00EF1505"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>} -&gt; {</w:t>
      </w:r>
      <w:proofErr w:type="spellStart"/>
      <w:r>
        <w:rPr>
          <w:rFonts w:ascii="Times New Roman" w:hAnsi="Times New Roman" w:cs="Times New Roman"/>
          <w:sz w:val="24"/>
          <w:szCs w:val="24"/>
        </w:rPr>
        <w:t>NextVisit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3B70BC2E" w14:textId="53313A7D" w:rsidR="002D0E05" w:rsidRDefault="002D0E05" w:rsidP="002D0E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="00EF1505"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LastAccess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4D52E757" w14:textId="77777777" w:rsidR="000D6835" w:rsidRDefault="000D6835" w:rsidP="00EF1505">
      <w:pPr>
        <w:rPr>
          <w:rFonts w:ascii="Times New Roman" w:hAnsi="Times New Roman" w:cs="Times New Roman"/>
          <w:b/>
          <w:sz w:val="24"/>
          <w:szCs w:val="24"/>
        </w:rPr>
      </w:pPr>
    </w:p>
    <w:p w14:paraId="3374B95E" w14:textId="3A579744" w:rsidR="00EF1505" w:rsidRPr="00197331" w:rsidRDefault="00EF1505" w:rsidP="00EF1505">
      <w:pPr>
        <w:rPr>
          <w:rFonts w:ascii="Times New Roman" w:hAnsi="Times New Roman" w:cs="Times New Roman"/>
          <w:b/>
          <w:sz w:val="24"/>
          <w:szCs w:val="24"/>
        </w:rPr>
      </w:pPr>
      <w:r w:rsidRPr="00197331">
        <w:rPr>
          <w:rFonts w:ascii="Times New Roman" w:hAnsi="Times New Roman" w:cs="Times New Roman"/>
          <w:b/>
          <w:sz w:val="24"/>
          <w:szCs w:val="24"/>
        </w:rPr>
        <w:t>Applying union and eliminating transitive dependencies, we got below relations:</w:t>
      </w:r>
    </w:p>
    <w:p w14:paraId="2B899FF4" w14:textId="2F556D96" w:rsidR="00283803" w:rsidRDefault="00283803" w:rsidP="00EF15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Jobcode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Description}</w:t>
      </w:r>
    </w:p>
    <w:p w14:paraId="2ED302DF" w14:textId="08010E2E" w:rsidR="00EF1505" w:rsidRDefault="00EF1505" w:rsidP="00EF15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}-&gt; {Name, StartDate, </w:t>
      </w:r>
      <w:proofErr w:type="spellStart"/>
      <w:r>
        <w:rPr>
          <w:rFonts w:ascii="Times New Roman" w:hAnsi="Times New Roman" w:cs="Times New Roman"/>
          <w:sz w:val="24"/>
          <w:szCs w:val="24"/>
        </w:rPr>
        <w:t>EndDa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Jobcode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11954A94" w14:textId="103B7612" w:rsidR="004231F5" w:rsidRDefault="004231F5" w:rsidP="00EF15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="003D52B0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ersonID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  <w:r w:rsidR="003D52B0">
        <w:rPr>
          <w:rFonts w:ascii="Times New Roman" w:hAnsi="Times New Roman" w:cs="Times New Roman"/>
          <w:sz w:val="24"/>
          <w:szCs w:val="24"/>
        </w:rPr>
        <w:t>-&gt;{</w:t>
      </w:r>
      <w:proofErr w:type="spellStart"/>
      <w:r w:rsidR="003D52B0">
        <w:rPr>
          <w:rFonts w:ascii="Times New Roman" w:hAnsi="Times New Roman" w:cs="Times New Roman"/>
          <w:sz w:val="24"/>
          <w:szCs w:val="24"/>
        </w:rPr>
        <w:t>NextVisit</w:t>
      </w:r>
      <w:proofErr w:type="spellEnd"/>
      <w:r w:rsidR="003D52B0">
        <w:rPr>
          <w:rFonts w:ascii="Times New Roman" w:hAnsi="Times New Roman" w:cs="Times New Roman"/>
          <w:sz w:val="24"/>
          <w:szCs w:val="24"/>
        </w:rPr>
        <w:t>} (as CEO) (</w:t>
      </w:r>
      <w:proofErr w:type="spellStart"/>
      <w:r w:rsidR="003D52B0">
        <w:rPr>
          <w:rFonts w:ascii="Times New Roman" w:hAnsi="Times New Roman" w:cs="Times New Roman"/>
          <w:sz w:val="24"/>
          <w:szCs w:val="24"/>
        </w:rPr>
        <w:t>SubType</w:t>
      </w:r>
      <w:proofErr w:type="spellEnd"/>
      <w:r w:rsidR="003D52B0">
        <w:rPr>
          <w:rFonts w:ascii="Times New Roman" w:hAnsi="Times New Roman" w:cs="Times New Roman"/>
          <w:sz w:val="24"/>
          <w:szCs w:val="24"/>
        </w:rPr>
        <w:t xml:space="preserve"> entities)</w:t>
      </w:r>
    </w:p>
    <w:p w14:paraId="1770780C" w14:textId="6964E626" w:rsidR="003D52B0" w:rsidRDefault="003D52B0" w:rsidP="00EF15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LastAccess</w:t>
      </w:r>
      <w:proofErr w:type="spellEnd"/>
      <w:r>
        <w:rPr>
          <w:rFonts w:ascii="Times New Roman" w:hAnsi="Times New Roman" w:cs="Times New Roman"/>
          <w:sz w:val="24"/>
          <w:szCs w:val="24"/>
        </w:rPr>
        <w:t>} (as Manager) (</w:t>
      </w:r>
      <w:proofErr w:type="spellStart"/>
      <w:r>
        <w:rPr>
          <w:rFonts w:ascii="Times New Roman" w:hAnsi="Times New Roman" w:cs="Times New Roman"/>
          <w:sz w:val="24"/>
          <w:szCs w:val="24"/>
        </w:rPr>
        <w:t>SubTyp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ntities)</w:t>
      </w:r>
    </w:p>
    <w:p w14:paraId="5EDE2628" w14:textId="7F2DE9F5" w:rsidR="003D52B0" w:rsidRDefault="003D52B0" w:rsidP="00EF15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>} (as Repairer) (</w:t>
      </w:r>
      <w:proofErr w:type="spellStart"/>
      <w:r>
        <w:rPr>
          <w:rFonts w:ascii="Times New Roman" w:hAnsi="Times New Roman" w:cs="Times New Roman"/>
          <w:sz w:val="24"/>
          <w:szCs w:val="24"/>
        </w:rPr>
        <w:t>SubTyp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ntities)</w:t>
      </w:r>
    </w:p>
    <w:p w14:paraId="1F7550BF" w14:textId="1A8889F6" w:rsidR="00283803" w:rsidRDefault="00283803" w:rsidP="00EF15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Type}-&gt;{Description} (Description means Insurance type)</w:t>
      </w:r>
    </w:p>
    <w:p w14:paraId="3973EED8" w14:textId="583518B0" w:rsidR="00EF1505" w:rsidRDefault="00EF1505" w:rsidP="00EF15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RepairNum</w:t>
      </w:r>
      <w:proofErr w:type="spellEnd"/>
      <w:r>
        <w:rPr>
          <w:rFonts w:ascii="Times New Roman" w:hAnsi="Times New Roman" w:cs="Times New Roman"/>
          <w:sz w:val="24"/>
          <w:szCs w:val="24"/>
        </w:rPr>
        <w:t>}-&gt;</w:t>
      </w:r>
      <w:r w:rsidR="003D52B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{</w:t>
      </w:r>
      <w:r w:rsidR="004231F5">
        <w:rPr>
          <w:rFonts w:ascii="Times New Roman" w:hAnsi="Times New Roman" w:cs="Times New Roman"/>
          <w:sz w:val="24"/>
          <w:szCs w:val="24"/>
        </w:rPr>
        <w:t xml:space="preserve">Description, </w:t>
      </w:r>
      <w:proofErr w:type="spellStart"/>
      <w:r w:rsidR="004231F5">
        <w:rPr>
          <w:rFonts w:ascii="Times New Roman" w:hAnsi="Times New Roman" w:cs="Times New Roman"/>
          <w:sz w:val="24"/>
          <w:szCs w:val="24"/>
        </w:rPr>
        <w:t>DateOrdered</w:t>
      </w:r>
      <w:proofErr w:type="spellEnd"/>
      <w:r w:rsidR="004231F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231F5">
        <w:rPr>
          <w:rFonts w:ascii="Times New Roman" w:hAnsi="Times New Roman" w:cs="Times New Roman"/>
          <w:sz w:val="24"/>
          <w:szCs w:val="24"/>
        </w:rPr>
        <w:t>DateCompleted</w:t>
      </w:r>
      <w:proofErr w:type="spellEnd"/>
      <w:r w:rsidR="004231F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231F5">
        <w:rPr>
          <w:rFonts w:ascii="Times New Roman" w:hAnsi="Times New Roman" w:cs="Times New Roman"/>
          <w:sz w:val="24"/>
          <w:szCs w:val="24"/>
        </w:rPr>
        <w:t>ApartmentID</w:t>
      </w:r>
      <w:proofErr w:type="spellEnd"/>
      <w:r w:rsidR="004231F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231F5"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 w:rsidR="004231F5">
        <w:rPr>
          <w:rFonts w:ascii="Times New Roman" w:hAnsi="Times New Roman" w:cs="Times New Roman"/>
          <w:sz w:val="24"/>
          <w:szCs w:val="24"/>
        </w:rPr>
        <w:t>, Type</w:t>
      </w:r>
      <w:r>
        <w:rPr>
          <w:rFonts w:ascii="Times New Roman" w:hAnsi="Times New Roman" w:cs="Times New Roman"/>
          <w:sz w:val="24"/>
          <w:szCs w:val="24"/>
        </w:rPr>
        <w:t>}</w:t>
      </w:r>
      <w:r w:rsidR="003D52B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3D52B0"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 w:rsidR="003D52B0">
        <w:rPr>
          <w:rFonts w:ascii="Times New Roman" w:hAnsi="Times New Roman" w:cs="Times New Roman"/>
          <w:sz w:val="24"/>
          <w:szCs w:val="24"/>
        </w:rPr>
        <w:t xml:space="preserve"> from subtype Repairer)</w:t>
      </w:r>
    </w:p>
    <w:p w14:paraId="7507A2BD" w14:textId="0321558C" w:rsidR="003D52B0" w:rsidRDefault="003D52B0" w:rsidP="00EF15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ComplexI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</w:t>
      </w:r>
      <w:r w:rsidR="00A9390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{Description, </w:t>
      </w:r>
      <w:proofErr w:type="spellStart"/>
      <w:r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>} (</w:t>
      </w:r>
      <w:proofErr w:type="spellStart"/>
      <w:r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rom subtype Manager)</w:t>
      </w:r>
    </w:p>
    <w:p w14:paraId="5E84BA4B" w14:textId="48225B34" w:rsidR="007112DB" w:rsidRDefault="007112DB" w:rsidP="00EF1505">
      <w:pPr>
        <w:rPr>
          <w:rFonts w:ascii="Times New Roman" w:hAnsi="Times New Roman" w:cs="Times New Roman"/>
          <w:sz w:val="24"/>
          <w:szCs w:val="24"/>
        </w:rPr>
        <w:sectPr w:rsidR="007112DB" w:rsidSect="000D6835"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381A18FA" w14:textId="23EB1958" w:rsidR="00366494" w:rsidRDefault="001D5E43" w:rsidP="000D683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5650F1F" w14:textId="02F2CFCA" w:rsidR="000B6E3B" w:rsidRPr="000B6E3B" w:rsidRDefault="000B6E3B" w:rsidP="00EF1505">
      <w:pPr>
        <w:rPr>
          <w:rFonts w:ascii="Times New Roman" w:hAnsi="Times New Roman" w:cs="Times New Roman"/>
          <w:b/>
          <w:sz w:val="24"/>
          <w:szCs w:val="24"/>
        </w:rPr>
      </w:pPr>
      <w:r w:rsidRPr="000B6E3B">
        <w:rPr>
          <w:rFonts w:ascii="Times New Roman" w:hAnsi="Times New Roman" w:cs="Times New Roman"/>
          <w:b/>
          <w:sz w:val="24"/>
          <w:szCs w:val="24"/>
        </w:rPr>
        <w:t>Final Logical data model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</w:p>
    <w:p w14:paraId="269A8436" w14:textId="1BF78AC3" w:rsidR="00E806AA" w:rsidRDefault="00330F4C" w:rsidP="00EF1505">
      <w:pPr>
        <w:rPr>
          <w:rFonts w:ascii="Times New Roman" w:hAnsi="Times New Roman" w:cs="Times New Roman"/>
          <w:sz w:val="24"/>
          <w:szCs w:val="24"/>
        </w:rPr>
      </w:pPr>
      <w:r w:rsidRPr="00330F4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29325B3" wp14:editId="59B49C98">
            <wp:extent cx="8229600" cy="3800475"/>
            <wp:effectExtent l="0" t="0" r="0" b="9525"/>
            <wp:docPr id="9" name="Picture 6" descr="A screenshot of a cell phone&#10;&#10;Description generated with very high confidence">
              <a:extLst xmlns:a="http://schemas.openxmlformats.org/drawingml/2006/main">
                <a:ext uri="{FF2B5EF4-FFF2-40B4-BE49-F238E27FC236}">
                  <a16:creationId xmlns:a16="http://schemas.microsoft.com/office/drawing/2014/main" id="{DCC393A2-FEF0-488F-8C21-AB23A02CC13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 descr="A screenshot of a cell phone&#10;&#10;Description generated with very high confidence">
                      <a:extLst>
                        <a:ext uri="{FF2B5EF4-FFF2-40B4-BE49-F238E27FC236}">
                          <a16:creationId xmlns:a16="http://schemas.microsoft.com/office/drawing/2014/main" id="{DCC393A2-FEF0-488F-8C21-AB23A02CC13C}"/>
                        </a:ext>
                      </a:extLst>
                    </pic:cNvPr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318"/>
                    <a:stretch/>
                  </pic:blipFill>
                  <pic:spPr>
                    <a:xfrm>
                      <a:off x="0" y="0"/>
                      <a:ext cx="8229600" cy="3800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30AB3" w14:textId="3D811157" w:rsidR="001D5E43" w:rsidRDefault="00366494" w:rsidP="00EF1505">
      <w:pPr>
        <w:rPr>
          <w:rFonts w:ascii="Times New Roman" w:hAnsi="Times New Roman" w:cs="Times New Roman"/>
          <w:b/>
          <w:sz w:val="24"/>
          <w:szCs w:val="24"/>
        </w:rPr>
      </w:pPr>
      <w:r w:rsidRPr="00366494">
        <w:rPr>
          <w:rFonts w:ascii="Times New Roman" w:hAnsi="Times New Roman" w:cs="Times New Roman"/>
          <w:b/>
          <w:sz w:val="24"/>
          <w:szCs w:val="24"/>
        </w:rPr>
        <w:t>Procedure fallowed to get final data design:</w:t>
      </w:r>
    </w:p>
    <w:p w14:paraId="1B830223" w14:textId="08B9FCEB" w:rsidR="00366494" w:rsidRPr="00366494" w:rsidRDefault="00366494" w:rsidP="00366494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modified data model to satisfy the requirements of Bob by </w:t>
      </w:r>
      <w:r w:rsidR="00FE0B92">
        <w:rPr>
          <w:rFonts w:ascii="Times New Roman" w:hAnsi="Times New Roman" w:cs="Times New Roman"/>
          <w:sz w:val="24"/>
          <w:szCs w:val="24"/>
        </w:rPr>
        <w:t xml:space="preserve">including </w:t>
      </w:r>
      <w:proofErr w:type="spellStart"/>
      <w:r w:rsidR="00FE0B92">
        <w:rPr>
          <w:rFonts w:ascii="Times New Roman" w:hAnsi="Times New Roman" w:cs="Times New Roman"/>
          <w:sz w:val="24"/>
          <w:szCs w:val="24"/>
        </w:rPr>
        <w:t>lastAccess</w:t>
      </w:r>
      <w:proofErr w:type="spellEnd"/>
      <w:r w:rsidR="00FE0B92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FE0B92">
        <w:rPr>
          <w:rFonts w:ascii="Times New Roman" w:hAnsi="Times New Roman" w:cs="Times New Roman"/>
          <w:sz w:val="24"/>
          <w:szCs w:val="24"/>
        </w:rPr>
        <w:t>NextVist</w:t>
      </w:r>
      <w:proofErr w:type="spellEnd"/>
      <w:r w:rsidR="00FE0B92">
        <w:rPr>
          <w:rFonts w:ascii="Times New Roman" w:hAnsi="Times New Roman" w:cs="Times New Roman"/>
          <w:sz w:val="24"/>
          <w:szCs w:val="24"/>
        </w:rPr>
        <w:t xml:space="preserve"> columns to relations.</w:t>
      </w:r>
    </w:p>
    <w:p w14:paraId="69F565D1" w14:textId="064FE144" w:rsidR="00E806AA" w:rsidRDefault="00E806AA" w:rsidP="00EF1505">
      <w:pPr>
        <w:rPr>
          <w:rFonts w:ascii="Times New Roman" w:hAnsi="Times New Roman" w:cs="Times New Roman"/>
          <w:sz w:val="24"/>
          <w:szCs w:val="24"/>
        </w:rPr>
      </w:pPr>
    </w:p>
    <w:p w14:paraId="4181951E" w14:textId="23426835" w:rsidR="00E806AA" w:rsidRDefault="00E806AA" w:rsidP="00EF1505">
      <w:pPr>
        <w:rPr>
          <w:rFonts w:ascii="Times New Roman" w:hAnsi="Times New Roman" w:cs="Times New Roman"/>
          <w:sz w:val="24"/>
          <w:szCs w:val="24"/>
        </w:rPr>
      </w:pPr>
    </w:p>
    <w:p w14:paraId="45A47798" w14:textId="518CE0DA" w:rsidR="00E806AA" w:rsidRDefault="00E806AA" w:rsidP="00EF1505">
      <w:pPr>
        <w:rPr>
          <w:rFonts w:ascii="Times New Roman" w:hAnsi="Times New Roman" w:cs="Times New Roman"/>
          <w:sz w:val="24"/>
          <w:szCs w:val="24"/>
        </w:rPr>
      </w:pPr>
    </w:p>
    <w:p w14:paraId="249AF4D9" w14:textId="67AFE0A7" w:rsidR="00E806AA" w:rsidRDefault="00E806AA" w:rsidP="00EF1505">
      <w:pPr>
        <w:rPr>
          <w:rFonts w:ascii="Times New Roman" w:hAnsi="Times New Roman" w:cs="Times New Roman"/>
          <w:sz w:val="24"/>
          <w:szCs w:val="24"/>
        </w:rPr>
      </w:pPr>
    </w:p>
    <w:p w14:paraId="614A4CDE" w14:textId="7A73D78E" w:rsidR="00E806AA" w:rsidRDefault="00E806AA" w:rsidP="00EF1505">
      <w:pPr>
        <w:rPr>
          <w:rFonts w:ascii="Times New Roman" w:hAnsi="Times New Roman" w:cs="Times New Roman"/>
          <w:sz w:val="24"/>
          <w:szCs w:val="24"/>
        </w:rPr>
      </w:pPr>
    </w:p>
    <w:p w14:paraId="49216CE7" w14:textId="0A5D0C32" w:rsidR="00E806AA" w:rsidRDefault="00FE0B92" w:rsidP="00EF15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ysical Data Model</w:t>
      </w:r>
    </w:p>
    <w:p w14:paraId="76FF6ED4" w14:textId="4CD81D2C" w:rsidR="00E806AA" w:rsidRDefault="00265523" w:rsidP="00EF1505">
      <w:pPr>
        <w:rPr>
          <w:rFonts w:ascii="Times New Roman" w:hAnsi="Times New Roman" w:cs="Times New Roman"/>
          <w:sz w:val="24"/>
          <w:szCs w:val="24"/>
        </w:rPr>
      </w:pPr>
      <w:r w:rsidRPr="0026552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9E3ECD1" wp14:editId="5BFCA036">
            <wp:extent cx="8229600" cy="3467100"/>
            <wp:effectExtent l="0" t="0" r="0" b="0"/>
            <wp:docPr id="13" name="Picture 7" descr="A screenshot of a computer&#10;&#10;Description generated with very high confidence">
              <a:extLst xmlns:a="http://schemas.openxmlformats.org/drawingml/2006/main">
                <a:ext uri="{FF2B5EF4-FFF2-40B4-BE49-F238E27FC236}">
                  <a16:creationId xmlns:a16="http://schemas.microsoft.com/office/drawing/2014/main" id="{531C25D8-2422-4FC9-9B3F-9189FC5B1FF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 descr="A screenshot of a computer&#10;&#10;Description generated with very high confidence">
                      <a:extLst>
                        <a:ext uri="{FF2B5EF4-FFF2-40B4-BE49-F238E27FC236}">
                          <a16:creationId xmlns:a16="http://schemas.microsoft.com/office/drawing/2014/main" id="{531C25D8-2422-4FC9-9B3F-9189FC5B1FFF}"/>
                        </a:ext>
                      </a:extLst>
                    </pic:cNvPr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703"/>
                    <a:stretch/>
                  </pic:blipFill>
                  <pic:spPr>
                    <a:xfrm>
                      <a:off x="0" y="0"/>
                      <a:ext cx="8229600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09A8B6" w14:textId="719A2EC6" w:rsidR="00E806AA" w:rsidRDefault="00E806AA" w:rsidP="00EF1505">
      <w:pPr>
        <w:rPr>
          <w:rFonts w:ascii="Times New Roman" w:hAnsi="Times New Roman" w:cs="Times New Roman"/>
          <w:sz w:val="24"/>
          <w:szCs w:val="24"/>
        </w:rPr>
      </w:pPr>
    </w:p>
    <w:p w14:paraId="430147E8" w14:textId="2330715D" w:rsidR="00E806AA" w:rsidRDefault="00E806AA" w:rsidP="00EF1505">
      <w:pPr>
        <w:rPr>
          <w:rFonts w:ascii="Times New Roman" w:hAnsi="Times New Roman" w:cs="Times New Roman"/>
          <w:sz w:val="24"/>
          <w:szCs w:val="24"/>
        </w:rPr>
      </w:pPr>
    </w:p>
    <w:p w14:paraId="1479CDB6" w14:textId="1FD57930" w:rsidR="00E806AA" w:rsidRDefault="00E806AA" w:rsidP="00EF1505">
      <w:pPr>
        <w:rPr>
          <w:rFonts w:ascii="Times New Roman" w:hAnsi="Times New Roman" w:cs="Times New Roman"/>
          <w:sz w:val="24"/>
          <w:szCs w:val="24"/>
        </w:rPr>
      </w:pPr>
    </w:p>
    <w:p w14:paraId="5B96F782" w14:textId="49A22498" w:rsidR="00E806AA" w:rsidRDefault="00E806AA" w:rsidP="00EF1505">
      <w:pPr>
        <w:rPr>
          <w:rFonts w:ascii="Times New Roman" w:hAnsi="Times New Roman" w:cs="Times New Roman"/>
          <w:sz w:val="24"/>
          <w:szCs w:val="24"/>
        </w:rPr>
      </w:pPr>
    </w:p>
    <w:p w14:paraId="6C62CA69" w14:textId="24FC0D44" w:rsidR="00E806AA" w:rsidRDefault="00E806AA" w:rsidP="00EF1505">
      <w:pPr>
        <w:rPr>
          <w:rFonts w:ascii="Times New Roman" w:hAnsi="Times New Roman" w:cs="Times New Roman"/>
          <w:sz w:val="24"/>
          <w:szCs w:val="24"/>
        </w:rPr>
      </w:pPr>
    </w:p>
    <w:p w14:paraId="0120F3AF" w14:textId="77777777" w:rsidR="0079217B" w:rsidRDefault="0079217B" w:rsidP="00EF1505">
      <w:pPr>
        <w:rPr>
          <w:rFonts w:ascii="Times New Roman" w:hAnsi="Times New Roman" w:cs="Times New Roman"/>
          <w:sz w:val="24"/>
          <w:szCs w:val="24"/>
        </w:rPr>
        <w:sectPr w:rsidR="0079217B" w:rsidSect="007112DB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7495AB90" w14:textId="426A4B1D" w:rsidR="00E806AA" w:rsidRPr="0079217B" w:rsidRDefault="0079217B" w:rsidP="00EF1505">
      <w:pPr>
        <w:rPr>
          <w:rFonts w:ascii="Times New Roman" w:hAnsi="Times New Roman" w:cs="Times New Roman"/>
          <w:b/>
          <w:sz w:val="24"/>
          <w:szCs w:val="24"/>
        </w:rPr>
      </w:pPr>
      <w:r w:rsidRPr="0079217B">
        <w:rPr>
          <w:rFonts w:ascii="Times New Roman" w:hAnsi="Times New Roman" w:cs="Times New Roman"/>
          <w:b/>
          <w:sz w:val="24"/>
          <w:szCs w:val="24"/>
        </w:rPr>
        <w:t xml:space="preserve">Prototype of RDD Generated by </w:t>
      </w:r>
      <w:proofErr w:type="spellStart"/>
      <w:r w:rsidRPr="0079217B">
        <w:rPr>
          <w:rFonts w:ascii="Times New Roman" w:hAnsi="Times New Roman" w:cs="Times New Roman"/>
          <w:b/>
          <w:sz w:val="24"/>
          <w:szCs w:val="24"/>
        </w:rPr>
        <w:t>ERwin</w:t>
      </w:r>
      <w:proofErr w:type="spellEnd"/>
      <w:r w:rsidRPr="0079217B">
        <w:rPr>
          <w:rFonts w:ascii="Times New Roman" w:hAnsi="Times New Roman" w:cs="Times New Roman"/>
          <w:b/>
          <w:sz w:val="24"/>
          <w:szCs w:val="24"/>
        </w:rPr>
        <w:t xml:space="preserve"> tool:</w:t>
      </w:r>
    </w:p>
    <w:p w14:paraId="46D53D76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u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mast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7DA3AAA9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aba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AA6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0AD70A96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u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AA6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76BDD343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B5EA913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Jobcode</w:t>
      </w:r>
      <w:proofErr w:type="spellEnd"/>
    </w:p>
    <w:p w14:paraId="298921EF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0CE7942F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JobCod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2B2C980E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scripti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68D227C7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CLUSTERED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JobCod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614CDD33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5CCEDA8C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06A311B7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8EB5FB0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taff</w:t>
      </w:r>
    </w:p>
    <w:p w14:paraId="38C2C458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22F342E8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4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695A7713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4E9707F7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StartDate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1319766F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nd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52E142C9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JobCod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26CBF748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CLUSTERED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79DA4BF6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E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JobCod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FERENC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Jobcod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JobCod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46A10F28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2BCF55DD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4C1DBB14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B9EC628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Managers</w:t>
      </w:r>
    </w:p>
    <w:p w14:paraId="0524C8D9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6F39D7EA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4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191D16DC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LastAcces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tim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0C02AA4D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CLUSTERED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5D4BFE2C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E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FERENC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taf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4762D2A6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3537FD07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3FF2BD66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E58D34F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omplex</w:t>
      </w:r>
    </w:p>
    <w:p w14:paraId="10AF7510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362AA7DA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mplex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1D762326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escripto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582F312F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4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257EC3C0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CLUSTERED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mplex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0B2850E7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E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FERENC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Manager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24B47195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3976156E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0220EE90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46CB65F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partment</w:t>
      </w:r>
    </w:p>
    <w:p w14:paraId="199D2CDD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3DCED64E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430034C5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Number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4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79F53983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mplex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4FAC4F86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NumbeRent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2073A81D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CLUSTERED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1005319C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E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mplex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FERENC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omplex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mplex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324CF5AE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4D79DD0A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5721B7C0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39328E7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spectors</w:t>
      </w:r>
    </w:p>
    <w:p w14:paraId="7F94EBD3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0F27E98D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spectNumbe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09378F48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33807474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Phone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620061ED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res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43B9AE7E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CLUSTERED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spectNumbe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4567F91B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40CC58C6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7A768735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02DEFF2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tatus</w:t>
      </w:r>
    </w:p>
    <w:p w14:paraId="6D5ADBC5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51AE11FF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atusCod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1DF5402D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scripti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64ABBE56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CLUSTERED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atusCod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2BB1C7BA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5E480648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0C25DE96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3D8DF95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Waitlist</w:t>
      </w:r>
    </w:p>
    <w:p w14:paraId="52062EB8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523B2FA5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439FAEDF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spectNumbe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60048A5C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atusCod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293CD419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CLUSTERED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AS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spectNumbe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1DA19368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E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FERENC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partme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5AA0CBD4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E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spectNumber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FERENC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spector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spectNumber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65B8760E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E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atusCod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FERENC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tatu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atusCod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7095E275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411D8782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24E45A5F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76BC7AD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ype</w:t>
      </w:r>
    </w:p>
    <w:p w14:paraId="2CD81788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790B9485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yp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4C4DA388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scripti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598783ED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CLUSTERED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yp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3EDD0E0A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41706189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0F5A9EB0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2867837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manualLabour</w:t>
      </w:r>
      <w:proofErr w:type="spellEnd"/>
    </w:p>
    <w:p w14:paraId="1BBEAB40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7CBC84D9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4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6741676D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CLUSTERED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53299E55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E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FERENC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taf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7EAC05A2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28610121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2C750A68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11D1332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epair</w:t>
      </w:r>
    </w:p>
    <w:p w14:paraId="73762FB7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1811756C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RepairNum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70D2601C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scripti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51BE14FF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Ordere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04385A2D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Complete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00E8142B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625A625A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yp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407C0165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4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704E57CE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CLUSTERED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RepairNum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088B6B0E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E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FERENC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partme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6796BD3E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E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yp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FERENC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yp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yp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1CE6E677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E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FERENC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manualLabour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61242F22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44310544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27A3DA58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3FC373C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enter</w:t>
      </w:r>
    </w:p>
    <w:p w14:paraId="0DDFEDC3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62B11A12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Renter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5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3F420246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625E1A2F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CLUSTERED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Renter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4F1F6659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02A6460B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3FD9C214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FF747F2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Lease</w:t>
      </w:r>
    </w:p>
    <w:p w14:paraId="6C8FCEC0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63FB92A9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Renter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5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4536416C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4D78B8E1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Rent 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mone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2B59781D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StartDate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2261CB5A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CLUSTERED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Renter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AS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1CC2F4DE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E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Renter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FERENC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ent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Renter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7E38B2D3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E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FERENC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partme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6031421C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5CC216F1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1CF71589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E01F785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ayment</w:t>
      </w:r>
    </w:p>
    <w:p w14:paraId="3C817F7C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4F048D8A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aymentNumbe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7CB6CAA2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Amount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mone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0B88B173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Du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160C415A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Pa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6F33D27D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Renter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5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321EF97A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69557EBB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CLUSTERED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aymentNumbe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0FEBBBBB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E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RenterI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FERENC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Leas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RenterI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618DA8B5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128E154D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6FD3F3E0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13FCE77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7E068E5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72505D6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EO</w:t>
      </w:r>
    </w:p>
    <w:p w14:paraId="625DCB44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434BD887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4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4FBE914D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NextVisi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5CD92424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CLUSTERED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114C6BDF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E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FERENC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taf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3BD307FA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29E5E3FA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1EAC02C7" w14:textId="77777777" w:rsidR="0079217B" w:rsidRDefault="0079217B" w:rsidP="0079217B">
      <w:pPr>
        <w:rPr>
          <w:rFonts w:ascii="Times New Roman" w:hAnsi="Times New Roman" w:cs="Times New Roman"/>
          <w:b/>
          <w:sz w:val="24"/>
          <w:szCs w:val="24"/>
        </w:rPr>
      </w:pPr>
    </w:p>
    <w:p w14:paraId="5D3513F5" w14:textId="15F6478F" w:rsidR="0079217B" w:rsidRDefault="0079217B" w:rsidP="0079217B">
      <w:pPr>
        <w:rPr>
          <w:rFonts w:ascii="Times New Roman" w:hAnsi="Times New Roman" w:cs="Times New Roman"/>
          <w:b/>
          <w:sz w:val="24"/>
          <w:szCs w:val="24"/>
        </w:rPr>
      </w:pPr>
    </w:p>
    <w:p w14:paraId="2423FFE9" w14:textId="141D41A6" w:rsidR="00B4743D" w:rsidRDefault="00B4743D" w:rsidP="0079217B">
      <w:pPr>
        <w:rPr>
          <w:rFonts w:ascii="Times New Roman" w:hAnsi="Times New Roman" w:cs="Times New Roman"/>
          <w:b/>
          <w:sz w:val="24"/>
          <w:szCs w:val="24"/>
        </w:rPr>
      </w:pPr>
    </w:p>
    <w:p w14:paraId="416C3307" w14:textId="6EEE7672" w:rsidR="00B4743D" w:rsidRDefault="00B4743D" w:rsidP="0079217B">
      <w:pPr>
        <w:rPr>
          <w:rFonts w:ascii="Times New Roman" w:hAnsi="Times New Roman" w:cs="Times New Roman"/>
          <w:b/>
          <w:sz w:val="24"/>
          <w:szCs w:val="24"/>
        </w:rPr>
      </w:pPr>
    </w:p>
    <w:p w14:paraId="4D42EAA0" w14:textId="1B2FD5AB" w:rsidR="00B4743D" w:rsidRDefault="00B4743D" w:rsidP="0079217B">
      <w:pPr>
        <w:rPr>
          <w:rFonts w:ascii="Times New Roman" w:hAnsi="Times New Roman" w:cs="Times New Roman"/>
          <w:b/>
          <w:sz w:val="24"/>
          <w:szCs w:val="24"/>
        </w:rPr>
      </w:pPr>
    </w:p>
    <w:p w14:paraId="2D0F630C" w14:textId="42579CC0" w:rsidR="00B4743D" w:rsidRDefault="00B4743D" w:rsidP="0079217B">
      <w:pPr>
        <w:rPr>
          <w:rFonts w:ascii="Times New Roman" w:hAnsi="Times New Roman" w:cs="Times New Roman"/>
          <w:b/>
          <w:sz w:val="24"/>
          <w:szCs w:val="24"/>
        </w:rPr>
      </w:pPr>
    </w:p>
    <w:p w14:paraId="635B1E77" w14:textId="77777777" w:rsidR="0079217B" w:rsidRDefault="0079217B" w:rsidP="0079217B">
      <w:pPr>
        <w:rPr>
          <w:rFonts w:ascii="Times New Roman" w:hAnsi="Times New Roman" w:cs="Times New Roman"/>
          <w:b/>
          <w:sz w:val="24"/>
          <w:szCs w:val="24"/>
        </w:rPr>
      </w:pPr>
    </w:p>
    <w:p w14:paraId="477BB81A" w14:textId="43BB8034" w:rsidR="0079217B" w:rsidRDefault="0079217B" w:rsidP="0079217B">
      <w:pPr>
        <w:rPr>
          <w:rFonts w:ascii="Times New Roman" w:hAnsi="Times New Roman" w:cs="Times New Roman"/>
          <w:b/>
          <w:sz w:val="24"/>
          <w:szCs w:val="24"/>
        </w:rPr>
      </w:pPr>
      <w:r w:rsidRPr="0079217B">
        <w:rPr>
          <w:rFonts w:ascii="Times New Roman" w:hAnsi="Times New Roman" w:cs="Times New Roman"/>
          <w:b/>
          <w:sz w:val="24"/>
          <w:szCs w:val="24"/>
        </w:rPr>
        <w:t>DML statements for loading data into database:</w:t>
      </w:r>
    </w:p>
    <w:p w14:paraId="6E566011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Jobcod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C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CEO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02B05D9F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Jobcod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M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Manager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4304508A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Jobcod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R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Repair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17928552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B115455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taff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00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 xml:space="preserve">'Bob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Bureaucrat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Null,Null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C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12DD2DE7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taff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0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 xml:space="preserve">'Sam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Supervisor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Null,Null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M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4A36B57C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taff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02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 xml:space="preserve">'Fred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Foreman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Null,Null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M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2FDD2339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taff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03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 xml:space="preserve">'Mary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Manager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Null,Null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M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519D1EFE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taff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04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Alex Johnson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5-10-0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Null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R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13BAD596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taff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05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Gail Steward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5-10-0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7-12-2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R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01A090C5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taff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06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Ben Jackson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7-12-22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Null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R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07DE8EAA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taff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07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Beth Redding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7-12-22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Null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R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0013D2F9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39156D1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Managers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0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49BC3C2C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Managers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02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555D4239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Managers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03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75C279BE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0C56396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F8A4B2E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omplex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L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Lakeview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0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27730DD0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omplex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N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Northside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02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03E59FD6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omplex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rinceton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03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1B317BDB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469535A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7AF98E2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partment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101G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L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5688F33D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partment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L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5EE83C88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partment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5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N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0E67114A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partment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7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9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L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230EFC3B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partment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8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333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10EF2DB1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partment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9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431P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42B89300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partment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310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L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Null);</w:t>
      </w:r>
    </w:p>
    <w:p w14:paraId="3DEC4D94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partment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4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Null);</w:t>
      </w:r>
    </w:p>
    <w:p w14:paraId="2D68F3CB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E5D8219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spectors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55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Jack Black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555-81-3232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73 Maple Ave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5454BA45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spectors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6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rem Chand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317-360-3645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402 w West St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517AC3F4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spectors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Kevin White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555-222-1234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34 Main St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6DBC4E24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spectors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3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Gail Green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555-234-2525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.O. Box 22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6C0EA77F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spectors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45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Ed Brown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555-234-8888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12 N 1st St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093CAD0C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spectors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46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Ann Black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555-881-3233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73 Maple Ave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77C76D36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8B5B83D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tatu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Incomplete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2E69CD4F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tatu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References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2BF61EAD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tatu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Waiting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1C03978F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tatu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Complete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50DA1214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8F46DE5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Waitlist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55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3428C1DC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Waitlist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6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1AA1DC55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Waitlist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6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4E8E6053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Waitlist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5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471239E0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Waitlist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5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3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21432B88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Waitlist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45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28E9BC20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Waitlist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4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46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29E2E88D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100234C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D56C551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yp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I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Insured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04DCA2CD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yp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U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Uninsured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1F5E408E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DDF5642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manualLabou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04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7BFD1789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manualLabou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05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377CE2D3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manualLabou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07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4D167C76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manualLabou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06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72B1A377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3D8FBF3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epair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Faucet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7-12-22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7-12-23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U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04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56466C86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epair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8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Window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7-12-28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7-12-3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5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I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06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66BE22F3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epair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3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Carpet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7-12-28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7-12-3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5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I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05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274FAF0D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epair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3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Roof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8-01-05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8-02-23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8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I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NULL);</w:t>
      </w:r>
    </w:p>
    <w:p w14:paraId="36FB5958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epair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35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Lock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8-01-10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8-01-1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U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04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639F53B7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25B9002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enter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A02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Jack Black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3DB09895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enter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C222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Fred Jones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3ADA6FB6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enter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A025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Mike Allen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68FC5BF3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enter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A023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Jane Black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34607A61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enter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B444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John Dough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7443B3CD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enter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B456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Bill Smith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6455B422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6EC7583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EO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00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NULL);</w:t>
      </w:r>
    </w:p>
    <w:p w14:paraId="7864F169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38E4CA5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51F2764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Lease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A02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1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6-12-0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6736EBCF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Lease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C222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2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7-11-15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41016527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Lease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A025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1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6-12-0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6D9253CB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Lease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A023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5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2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7-11-0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21A58FA7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Lease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A023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7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25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7-11-15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6784CBB6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Lease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B444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8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7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7-12-0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6C880159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Lease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B456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9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9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7-12-0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38A89351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6285821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4C9AB53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ayment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1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1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7-01-0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6-12-30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A02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07BE77FB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ayment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397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1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7-02-0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7-01-29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A02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310D9015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ayment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40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2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7-12-15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7-12-30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C222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705D3C6F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ayment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399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1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7-01-0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7-01-0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A025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43E4611D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ayment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4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2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7-12-0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7-12-0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A023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5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2B6E79DE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ayment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40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2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7-12-15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7-12-15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A023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7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4845F571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ayment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488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7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8-01-0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6-12-30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B444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8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3EE5C7F1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ayment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51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5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8-01-0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7-12-30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B456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9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103444DE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ayment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51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4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8-01-0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7-12-3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B456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9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4042A3BC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79027C8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052FE3E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partme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1AF08185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EO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17A57B80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omplex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427F891C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Jobcod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31BBC613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Leas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0BAA84A6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Manager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27AF7B32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manualLabour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1215EB0F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ayme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6DE75345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spector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5E728071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ent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69B64AFC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epai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1167A0E2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taf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4F93B0D4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tatu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6FF38DBA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yp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6D911B2B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Waitlis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40C2A3FD" w14:textId="7C20F432" w:rsidR="0079217B" w:rsidRDefault="00DF30D2" w:rsidP="0079217B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ries</w:t>
      </w:r>
      <w:r w:rsidR="00FE03BB">
        <w:rPr>
          <w:rFonts w:ascii="Times New Roman" w:hAnsi="Times New Roman" w:cs="Times New Roman"/>
          <w:b/>
          <w:sz w:val="24"/>
          <w:szCs w:val="24"/>
        </w:rPr>
        <w:t xml:space="preserve"> in Memo:#3 and Memo:#4</w:t>
      </w:r>
    </w:p>
    <w:p w14:paraId="68013B09" w14:textId="1A86E7A9" w:rsidR="00DF30D2" w:rsidRDefault="00DF30D2" w:rsidP="0079217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) </w:t>
      </w:r>
      <w:r w:rsidR="00621D96">
        <w:rPr>
          <w:rFonts w:ascii="Times New Roman" w:hAnsi="Times New Roman" w:cs="Times New Roman"/>
          <w:sz w:val="24"/>
          <w:szCs w:val="24"/>
        </w:rPr>
        <w:t>List information for rent payments (and when and for what apartment) that are less than the lease specifies.</w:t>
      </w:r>
    </w:p>
    <w:p w14:paraId="44720846" w14:textId="615EB34C" w:rsidR="00621D96" w:rsidRDefault="004E34BC" w:rsidP="0079217B">
      <w:pPr>
        <w:rPr>
          <w:rFonts w:ascii="Consolas" w:hAnsi="Consolas" w:cs="Consolas"/>
          <w:color w:val="80808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ayme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aymentNumb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ayme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mou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ayme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DateDu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ayme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DatePai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eas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RenterI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eas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I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eas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Rent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ayment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Lease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Leas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Renter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ayme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Renter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Leas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ayme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Leas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Re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g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ayme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mount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09115E3A" w14:textId="7A5894F5" w:rsidR="004E34BC" w:rsidRDefault="004E34BC" w:rsidP="0079217B">
      <w:pPr>
        <w:rPr>
          <w:rFonts w:ascii="Times New Roman" w:hAnsi="Times New Roman" w:cs="Times New Roman"/>
          <w:sz w:val="24"/>
          <w:szCs w:val="24"/>
        </w:rPr>
      </w:pPr>
    </w:p>
    <w:p w14:paraId="33577C8E" w14:textId="522AA742" w:rsidR="004E34BC" w:rsidRDefault="004E34BC" w:rsidP="0079217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) For each apartment, list the rent payments in chronological order.</w:t>
      </w:r>
    </w:p>
    <w:p w14:paraId="5D67AE33" w14:textId="77777777" w:rsidR="004E34BC" w:rsidRDefault="004E34BC" w:rsidP="004E3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ayment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Lease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Leas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Renter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ayme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Renter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Leas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ayme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6E3DE180" w14:textId="32155530" w:rsidR="00DF30D2" w:rsidRDefault="004E34BC" w:rsidP="004E34BC">
      <w:pPr>
        <w:rPr>
          <w:rFonts w:ascii="Consolas" w:hAnsi="Consolas" w:cs="Consolas"/>
          <w:color w:val="808080"/>
          <w:sz w:val="19"/>
          <w:szCs w:val="19"/>
          <w:highlight w:val="white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ayme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I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ayme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DatePa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7771F39E" w14:textId="699BE4CA" w:rsidR="004E34BC" w:rsidRDefault="004E34BC" w:rsidP="004E34BC">
      <w:pPr>
        <w:rPr>
          <w:rFonts w:ascii="Times New Roman" w:hAnsi="Times New Roman" w:cs="Times New Roman"/>
          <w:sz w:val="24"/>
          <w:szCs w:val="24"/>
        </w:rPr>
      </w:pPr>
    </w:p>
    <w:p w14:paraId="1CA504E8" w14:textId="5BE0AF77" w:rsidR="004E34BC" w:rsidRDefault="004E34BC" w:rsidP="004E34B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) </w:t>
      </w:r>
      <w:r w:rsidR="001819DC">
        <w:rPr>
          <w:rFonts w:ascii="Times New Roman" w:hAnsi="Times New Roman" w:cs="Times New Roman"/>
          <w:sz w:val="24"/>
          <w:szCs w:val="24"/>
        </w:rPr>
        <w:t xml:space="preserve">List the name and </w:t>
      </w:r>
      <w:r w:rsidR="008F41CC">
        <w:rPr>
          <w:rFonts w:ascii="Times New Roman" w:hAnsi="Times New Roman" w:cs="Times New Roman"/>
          <w:sz w:val="24"/>
          <w:szCs w:val="24"/>
        </w:rPr>
        <w:t>number for prospects who are waiting for an apartment.</w:t>
      </w:r>
    </w:p>
    <w:p w14:paraId="7ED3C45D" w14:textId="77777777" w:rsidR="008F41CC" w:rsidRDefault="008F41CC" w:rsidP="008F41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Waitlis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I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spector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spector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spectNumb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tatu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scripti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Waitlist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spectors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Waitlis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spectNumbe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spector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spectNumbe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tatu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Waitlis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tatusCod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statu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tatusCod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statu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scription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Waiting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55B85001" w14:textId="1D212411" w:rsidR="008F41CC" w:rsidRDefault="008F41CC" w:rsidP="004E34BC">
      <w:pPr>
        <w:rPr>
          <w:rFonts w:ascii="Times New Roman" w:hAnsi="Times New Roman" w:cs="Times New Roman"/>
          <w:sz w:val="24"/>
          <w:szCs w:val="24"/>
        </w:rPr>
      </w:pPr>
    </w:p>
    <w:p w14:paraId="1B715275" w14:textId="61019F44" w:rsidR="008F41CC" w:rsidRDefault="008F41CC" w:rsidP="004E34B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) List the top two leases based on rent.</w:t>
      </w:r>
    </w:p>
    <w:p w14:paraId="1647D8DC" w14:textId="7432037F" w:rsidR="008F41CC" w:rsidRDefault="008F41CC" w:rsidP="004E34BC">
      <w:pPr>
        <w:rPr>
          <w:rFonts w:ascii="Consolas" w:hAnsi="Consolas" w:cs="Consolas"/>
          <w:color w:val="80808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O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2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Lease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Leas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Re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S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3DBD25EF" w14:textId="29696751" w:rsidR="008F41CC" w:rsidRDefault="008F41CC" w:rsidP="004E34B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) List Information about leases signed/started on November 1,2017 and those signed/started on December 1,2017</w:t>
      </w:r>
    </w:p>
    <w:p w14:paraId="3E70A9EB" w14:textId="033376BD" w:rsidR="008F41CC" w:rsidRDefault="008F41CC" w:rsidP="004E34BC">
      <w:pPr>
        <w:rPr>
          <w:rFonts w:ascii="Times New Roman" w:hAnsi="Times New Roman" w:cs="Times New Roman"/>
          <w:sz w:val="24"/>
          <w:szCs w:val="24"/>
        </w:rPr>
      </w:pPr>
    </w:p>
    <w:p w14:paraId="685EE662" w14:textId="157FE6AB" w:rsidR="008F41CC" w:rsidRDefault="008F41CC" w:rsidP="004E34BC">
      <w:pPr>
        <w:rPr>
          <w:rFonts w:ascii="Consolas" w:hAnsi="Consolas" w:cs="Consolas"/>
          <w:color w:val="80808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Lease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Leas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tartDat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7-11-01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o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Leas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tart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7-12-0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66C0DDC6" w14:textId="1008E2DA" w:rsidR="008F41CC" w:rsidRDefault="008F41CC" w:rsidP="004E34BC">
      <w:pPr>
        <w:rPr>
          <w:rFonts w:ascii="Times New Roman" w:hAnsi="Times New Roman" w:cs="Times New Roman"/>
          <w:sz w:val="24"/>
          <w:szCs w:val="24"/>
        </w:rPr>
      </w:pPr>
    </w:p>
    <w:p w14:paraId="3FF38A94" w14:textId="7FE8A999" w:rsidR="008F41CC" w:rsidRDefault="008F41CC" w:rsidP="004E34B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) </w:t>
      </w:r>
      <w:r w:rsidR="00705710">
        <w:rPr>
          <w:rFonts w:ascii="Times New Roman" w:hAnsi="Times New Roman" w:cs="Times New Roman"/>
          <w:sz w:val="24"/>
          <w:szCs w:val="24"/>
        </w:rPr>
        <w:t>List Information about the late rent payments.</w:t>
      </w:r>
    </w:p>
    <w:p w14:paraId="1BBF3CAF" w14:textId="345175B6" w:rsidR="00705710" w:rsidRDefault="00705710" w:rsidP="004E34BC">
      <w:pPr>
        <w:rPr>
          <w:rFonts w:ascii="Consolas" w:hAnsi="Consolas" w:cs="Consolas"/>
          <w:color w:val="80808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ayment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ayme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DatePa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g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ayme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DateDu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341D9605" w14:textId="6E10FB8E" w:rsidR="00705710" w:rsidRDefault="00705710" w:rsidP="004E34BC">
      <w:pPr>
        <w:rPr>
          <w:rFonts w:ascii="Times New Roman" w:hAnsi="Times New Roman" w:cs="Times New Roman"/>
          <w:sz w:val="24"/>
          <w:szCs w:val="24"/>
        </w:rPr>
      </w:pPr>
    </w:p>
    <w:p w14:paraId="6D78BC10" w14:textId="69C4E6B7" w:rsidR="00887824" w:rsidRDefault="00705710" w:rsidP="004E34B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) List Apartment Rental Information by complex</w:t>
      </w:r>
    </w:p>
    <w:p w14:paraId="4FB2E683" w14:textId="0B08C046" w:rsidR="00032FC7" w:rsidRDefault="00032FC7" w:rsidP="004E34B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omplex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omplexI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omplex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Descript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I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eas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RenterI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eas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tar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Leas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Re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Lease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partment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Leas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omplex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omplex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mplex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omplex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omplex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5122369B" w14:textId="50FAB6AD" w:rsidR="00705710" w:rsidRDefault="00705710" w:rsidP="004E34BC">
      <w:pPr>
        <w:rPr>
          <w:rFonts w:ascii="Times New Roman" w:hAnsi="Times New Roman" w:cs="Times New Roman"/>
          <w:sz w:val="24"/>
          <w:szCs w:val="24"/>
        </w:rPr>
      </w:pPr>
    </w:p>
    <w:p w14:paraId="3D3EDCE5" w14:textId="77777777" w:rsidR="00032FC7" w:rsidRDefault="00032FC7" w:rsidP="004E34BC">
      <w:pPr>
        <w:rPr>
          <w:rFonts w:ascii="Times New Roman" w:hAnsi="Times New Roman" w:cs="Times New Roman"/>
          <w:sz w:val="24"/>
          <w:szCs w:val="24"/>
        </w:rPr>
      </w:pPr>
    </w:p>
    <w:p w14:paraId="0297E9ED" w14:textId="4FE33AAA" w:rsidR="00032FC7" w:rsidRDefault="00032FC7" w:rsidP="004E34B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) who</w:t>
      </w:r>
      <w:r w:rsidR="00BD6377">
        <w:rPr>
          <w:rFonts w:ascii="Times New Roman" w:hAnsi="Times New Roman" w:cs="Times New Roman"/>
          <w:sz w:val="24"/>
          <w:szCs w:val="24"/>
        </w:rPr>
        <w:t xml:space="preserve"> (Name and ID)</w:t>
      </w:r>
      <w:r>
        <w:rPr>
          <w:rFonts w:ascii="Times New Roman" w:hAnsi="Times New Roman" w:cs="Times New Roman"/>
          <w:sz w:val="24"/>
          <w:szCs w:val="24"/>
        </w:rPr>
        <w:t xml:space="preserve"> manages the Princeton complex?</w:t>
      </w:r>
    </w:p>
    <w:p w14:paraId="27540A26" w14:textId="77777777" w:rsidR="00BD6377" w:rsidRDefault="00BD6377" w:rsidP="00BD63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af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taf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omplex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taff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mplex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af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mplex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Descripton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rinceton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1DC1066F" w14:textId="5E162015" w:rsidR="00032FC7" w:rsidRDefault="00032FC7" w:rsidP="004E34BC">
      <w:pPr>
        <w:rPr>
          <w:rFonts w:ascii="Times New Roman" w:hAnsi="Times New Roman" w:cs="Times New Roman"/>
          <w:sz w:val="24"/>
          <w:szCs w:val="24"/>
        </w:rPr>
      </w:pPr>
    </w:p>
    <w:p w14:paraId="11D99C06" w14:textId="5B4E5AF5" w:rsidR="00BD6377" w:rsidRDefault="00BD6377" w:rsidP="004E34B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) who (Name and ID) has access to repair data for the northside complex?</w:t>
      </w:r>
    </w:p>
    <w:p w14:paraId="6804429E" w14:textId="64A042EC" w:rsidR="00BD6377" w:rsidRPr="00FE03BB" w:rsidRDefault="00FE03BB" w:rsidP="00FE03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af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taf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omplex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taff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mplex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af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mplex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Descripton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northside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78812148" w14:textId="0CE6AF29" w:rsidR="00E42CB7" w:rsidRDefault="00E42CB7" w:rsidP="004E34BC">
      <w:pPr>
        <w:rPr>
          <w:rFonts w:ascii="Times New Roman" w:hAnsi="Times New Roman" w:cs="Times New Roman"/>
          <w:sz w:val="24"/>
          <w:szCs w:val="24"/>
        </w:rPr>
      </w:pPr>
    </w:p>
    <w:p w14:paraId="08DA6FDF" w14:textId="15E3388E" w:rsidR="00E42CB7" w:rsidRDefault="00E42CB7" w:rsidP="004E34B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0) How many times has each apartment has been leased ?</w:t>
      </w:r>
    </w:p>
    <w:p w14:paraId="506B4B1C" w14:textId="77777777" w:rsidR="00E42CB7" w:rsidRDefault="00E42CB7" w:rsidP="00E42C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I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NumbeRent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partme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48FD5815" w14:textId="3F2D5880" w:rsidR="00E42CB7" w:rsidRDefault="00E42CB7" w:rsidP="004E34BC">
      <w:pPr>
        <w:rPr>
          <w:rFonts w:ascii="Times New Roman" w:hAnsi="Times New Roman" w:cs="Times New Roman"/>
          <w:sz w:val="24"/>
          <w:szCs w:val="24"/>
        </w:rPr>
      </w:pPr>
    </w:p>
    <w:p w14:paraId="49A8EC7C" w14:textId="70851D8C" w:rsidR="00E42CB7" w:rsidRDefault="00E42CB7" w:rsidP="004E34BC">
      <w:pPr>
        <w:rPr>
          <w:rFonts w:ascii="Times New Roman" w:hAnsi="Times New Roman" w:cs="Times New Roman"/>
          <w:sz w:val="24"/>
          <w:szCs w:val="24"/>
        </w:rPr>
      </w:pPr>
    </w:p>
    <w:p w14:paraId="0BC74493" w14:textId="77777777" w:rsidR="00FE03BB" w:rsidRDefault="00E42CB7" w:rsidP="004E34B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1) </w:t>
      </w:r>
      <w:r w:rsidR="00FE03BB">
        <w:rPr>
          <w:rFonts w:ascii="Times New Roman" w:hAnsi="Times New Roman" w:cs="Times New Roman"/>
          <w:sz w:val="24"/>
          <w:szCs w:val="24"/>
        </w:rPr>
        <w:t>List all Insured repairs, Include the name of maintenance person if known.</w:t>
      </w:r>
    </w:p>
    <w:p w14:paraId="1E12B4BD" w14:textId="77777777" w:rsidR="005F2C35" w:rsidRDefault="005F2C35" w:rsidP="005F2C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epai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RepairN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taf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repai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scrip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repai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DateOrdere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repai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DateComplete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yp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scripti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epair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yp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repai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yp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Typ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yp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LEF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OU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taff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repai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af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Typ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scription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Insured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33E6A3B6" w14:textId="77777777" w:rsidR="00FE03BB" w:rsidRDefault="00FE03BB" w:rsidP="004E34BC">
      <w:pPr>
        <w:rPr>
          <w:rFonts w:ascii="Times New Roman" w:hAnsi="Times New Roman" w:cs="Times New Roman"/>
          <w:sz w:val="24"/>
          <w:szCs w:val="24"/>
        </w:rPr>
      </w:pPr>
    </w:p>
    <w:p w14:paraId="3DCB6F28" w14:textId="7D795CB6" w:rsidR="00E42CB7" w:rsidRDefault="00FE03BB" w:rsidP="004E34B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B06DA89" w14:textId="67CEAACC" w:rsidR="00032FC7" w:rsidRDefault="00032FC7" w:rsidP="004E34BC">
      <w:pPr>
        <w:rPr>
          <w:rFonts w:ascii="Times New Roman" w:hAnsi="Times New Roman" w:cs="Times New Roman"/>
          <w:sz w:val="24"/>
          <w:szCs w:val="24"/>
        </w:rPr>
      </w:pPr>
    </w:p>
    <w:p w14:paraId="7E7B4699" w14:textId="5A504A66" w:rsidR="000D6835" w:rsidRDefault="000D6835" w:rsidP="004E34BC">
      <w:pPr>
        <w:rPr>
          <w:rFonts w:ascii="Times New Roman" w:hAnsi="Times New Roman" w:cs="Times New Roman"/>
          <w:sz w:val="24"/>
          <w:szCs w:val="24"/>
        </w:rPr>
      </w:pPr>
    </w:p>
    <w:p w14:paraId="55431DC5" w14:textId="0AD9EBEE" w:rsidR="000D6835" w:rsidRDefault="000D6835" w:rsidP="004E34BC">
      <w:pPr>
        <w:rPr>
          <w:rFonts w:ascii="Times New Roman" w:hAnsi="Times New Roman" w:cs="Times New Roman"/>
          <w:sz w:val="24"/>
          <w:szCs w:val="24"/>
        </w:rPr>
      </w:pPr>
    </w:p>
    <w:p w14:paraId="653CC95F" w14:textId="68063F64" w:rsidR="000D6835" w:rsidRDefault="000D6835" w:rsidP="004E34BC">
      <w:pPr>
        <w:rPr>
          <w:rFonts w:ascii="Times New Roman" w:hAnsi="Times New Roman" w:cs="Times New Roman"/>
          <w:sz w:val="24"/>
          <w:szCs w:val="24"/>
        </w:rPr>
      </w:pPr>
    </w:p>
    <w:p w14:paraId="52BABF29" w14:textId="61446DF2" w:rsidR="000D6835" w:rsidRDefault="000D6835" w:rsidP="004E34BC">
      <w:pPr>
        <w:rPr>
          <w:rFonts w:ascii="Times New Roman" w:hAnsi="Times New Roman" w:cs="Times New Roman"/>
          <w:sz w:val="24"/>
          <w:szCs w:val="24"/>
        </w:rPr>
      </w:pPr>
    </w:p>
    <w:p w14:paraId="193AC5E4" w14:textId="7EC681A8" w:rsidR="000D6835" w:rsidRDefault="000D6835" w:rsidP="004E34BC">
      <w:pPr>
        <w:rPr>
          <w:rFonts w:ascii="Times New Roman" w:hAnsi="Times New Roman" w:cs="Times New Roman"/>
          <w:sz w:val="24"/>
          <w:szCs w:val="24"/>
        </w:rPr>
      </w:pPr>
    </w:p>
    <w:p w14:paraId="20691553" w14:textId="7A63DE66" w:rsidR="000D6835" w:rsidRDefault="000D6835" w:rsidP="004E34BC">
      <w:pPr>
        <w:rPr>
          <w:rFonts w:ascii="Times New Roman" w:hAnsi="Times New Roman" w:cs="Times New Roman"/>
          <w:sz w:val="24"/>
          <w:szCs w:val="24"/>
        </w:rPr>
      </w:pPr>
    </w:p>
    <w:p w14:paraId="6457F9AC" w14:textId="1E1216D3" w:rsidR="000D6835" w:rsidRDefault="000D6835" w:rsidP="004E34BC">
      <w:pPr>
        <w:rPr>
          <w:rFonts w:ascii="Times New Roman" w:hAnsi="Times New Roman" w:cs="Times New Roman"/>
          <w:sz w:val="24"/>
          <w:szCs w:val="24"/>
        </w:rPr>
      </w:pPr>
    </w:p>
    <w:p w14:paraId="3702603D" w14:textId="63F8D008" w:rsidR="000D6835" w:rsidRDefault="000D6835" w:rsidP="004E34BC">
      <w:pPr>
        <w:rPr>
          <w:rFonts w:ascii="Times New Roman" w:hAnsi="Times New Roman" w:cs="Times New Roman"/>
          <w:sz w:val="24"/>
          <w:szCs w:val="24"/>
        </w:rPr>
      </w:pPr>
    </w:p>
    <w:p w14:paraId="5B51AD27" w14:textId="77777777" w:rsidR="000D6835" w:rsidRDefault="000D68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F289C16" w14:textId="7E42A50F" w:rsidR="000D6835" w:rsidRPr="00DC7421" w:rsidRDefault="00DC7421" w:rsidP="00DC7421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C7421">
        <w:rPr>
          <w:rFonts w:ascii="Times New Roman" w:hAnsi="Times New Roman" w:cs="Times New Roman"/>
          <w:b/>
          <w:sz w:val="28"/>
          <w:szCs w:val="28"/>
        </w:rPr>
        <w:t>Appendix</w:t>
      </w:r>
    </w:p>
    <w:p w14:paraId="2F7F1645" w14:textId="115CD64C" w:rsidR="000D6835" w:rsidRDefault="00DC7421" w:rsidP="000D683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OLD </w:t>
      </w:r>
      <w:r w:rsidR="000D6835" w:rsidRPr="001D5E43">
        <w:rPr>
          <w:rFonts w:ascii="Times New Roman" w:hAnsi="Times New Roman" w:cs="Times New Roman"/>
          <w:b/>
          <w:sz w:val="24"/>
          <w:szCs w:val="24"/>
        </w:rPr>
        <w:t>Logical data model based on Memo #1</w:t>
      </w:r>
      <w:r w:rsidR="000D6835">
        <w:rPr>
          <w:rFonts w:ascii="Times New Roman" w:hAnsi="Times New Roman" w:cs="Times New Roman"/>
          <w:b/>
          <w:sz w:val="24"/>
          <w:szCs w:val="24"/>
        </w:rPr>
        <w:t>:</w:t>
      </w:r>
    </w:p>
    <w:p w14:paraId="3195E6D8" w14:textId="643B6334" w:rsidR="00F01C78" w:rsidRPr="001D5E43" w:rsidRDefault="00F01C78" w:rsidP="000D6835">
      <w:pPr>
        <w:rPr>
          <w:rFonts w:ascii="Times New Roman" w:hAnsi="Times New Roman" w:cs="Times New Roman"/>
          <w:b/>
          <w:sz w:val="24"/>
          <w:szCs w:val="24"/>
        </w:rPr>
      </w:pPr>
      <w:r w:rsidRPr="00F01C78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5559BA00" wp14:editId="7C4DBC1B">
            <wp:extent cx="5943600" cy="4857115"/>
            <wp:effectExtent l="0" t="0" r="0" b="635"/>
            <wp:docPr id="4" name="Picture 3" descr="A screenshot of a social media post&#10;&#10;Description generated with very high confidence">
              <a:extLst xmlns:a="http://schemas.openxmlformats.org/drawingml/2006/main">
                <a:ext uri="{FF2B5EF4-FFF2-40B4-BE49-F238E27FC236}">
                  <a16:creationId xmlns:a16="http://schemas.microsoft.com/office/drawing/2014/main" id="{BDD83CFB-83EC-47E3-8F83-98E906B7117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A screenshot of a social media post&#10;&#10;Description generated with very high confidence">
                      <a:extLst>
                        <a:ext uri="{FF2B5EF4-FFF2-40B4-BE49-F238E27FC236}">
                          <a16:creationId xmlns:a16="http://schemas.microsoft.com/office/drawing/2014/main" id="{BDD83CFB-83EC-47E3-8F83-98E906B71173}"/>
                        </a:ext>
                      </a:extLst>
                    </pic:cNvPr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611"/>
                    <a:stretch/>
                  </pic:blipFill>
                  <pic:spPr>
                    <a:xfrm>
                      <a:off x="0" y="0"/>
                      <a:ext cx="5943600" cy="4857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6320E" w14:textId="459CA1AC" w:rsidR="000D6835" w:rsidRDefault="000D6835" w:rsidP="000D683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C3B0685" w14:textId="77777777" w:rsidR="000D6835" w:rsidRDefault="000D6835" w:rsidP="000D6835">
      <w:pPr>
        <w:rPr>
          <w:rFonts w:ascii="Times New Roman" w:hAnsi="Times New Roman" w:cs="Times New Roman"/>
          <w:sz w:val="24"/>
          <w:szCs w:val="24"/>
        </w:rPr>
      </w:pPr>
    </w:p>
    <w:p w14:paraId="2F760870" w14:textId="77777777" w:rsidR="000D6835" w:rsidRDefault="000D6835" w:rsidP="000D6835">
      <w:pPr>
        <w:rPr>
          <w:rFonts w:ascii="Times New Roman" w:hAnsi="Times New Roman" w:cs="Times New Roman"/>
          <w:sz w:val="24"/>
          <w:szCs w:val="24"/>
        </w:rPr>
      </w:pPr>
    </w:p>
    <w:p w14:paraId="5E2E8EB9" w14:textId="77777777" w:rsidR="000D6835" w:rsidRDefault="000D6835" w:rsidP="000D6835">
      <w:pPr>
        <w:rPr>
          <w:rFonts w:ascii="Times New Roman" w:hAnsi="Times New Roman" w:cs="Times New Roman"/>
          <w:sz w:val="24"/>
          <w:szCs w:val="24"/>
        </w:rPr>
      </w:pPr>
    </w:p>
    <w:p w14:paraId="468FC247" w14:textId="141CEFD8" w:rsidR="000D6835" w:rsidRDefault="000D6835" w:rsidP="004E34BC">
      <w:pPr>
        <w:rPr>
          <w:rFonts w:ascii="Times New Roman" w:hAnsi="Times New Roman" w:cs="Times New Roman"/>
          <w:sz w:val="24"/>
          <w:szCs w:val="24"/>
        </w:rPr>
      </w:pPr>
    </w:p>
    <w:p w14:paraId="3529E0F9" w14:textId="22A89071" w:rsidR="000D6835" w:rsidRDefault="000D6835" w:rsidP="004E34BC">
      <w:pPr>
        <w:rPr>
          <w:rFonts w:ascii="Times New Roman" w:hAnsi="Times New Roman" w:cs="Times New Roman"/>
          <w:sz w:val="24"/>
          <w:szCs w:val="24"/>
        </w:rPr>
      </w:pPr>
    </w:p>
    <w:p w14:paraId="37BA0CAD" w14:textId="77852994" w:rsidR="000D6835" w:rsidRDefault="000D6835" w:rsidP="004E34BC">
      <w:pPr>
        <w:rPr>
          <w:rFonts w:ascii="Times New Roman" w:hAnsi="Times New Roman" w:cs="Times New Roman"/>
          <w:sz w:val="24"/>
          <w:szCs w:val="24"/>
        </w:rPr>
      </w:pPr>
    </w:p>
    <w:p w14:paraId="4A98FFB6" w14:textId="6A96C726" w:rsidR="000D6835" w:rsidRDefault="000D6835" w:rsidP="004E34BC">
      <w:pPr>
        <w:rPr>
          <w:rFonts w:ascii="Times New Roman" w:hAnsi="Times New Roman" w:cs="Times New Roman"/>
          <w:sz w:val="24"/>
          <w:szCs w:val="24"/>
        </w:rPr>
      </w:pPr>
    </w:p>
    <w:p w14:paraId="3AFD5426" w14:textId="77777777" w:rsidR="000D6835" w:rsidRDefault="000D6835" w:rsidP="004E34BC">
      <w:pPr>
        <w:rPr>
          <w:rFonts w:ascii="Times New Roman" w:hAnsi="Times New Roman" w:cs="Times New Roman"/>
          <w:sz w:val="24"/>
          <w:szCs w:val="24"/>
        </w:rPr>
        <w:sectPr w:rsidR="000D6835" w:rsidSect="0079217B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88CBEF9" w14:textId="2AC377B3" w:rsidR="000D6835" w:rsidRDefault="00DC7421" w:rsidP="000D683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OLD </w:t>
      </w:r>
      <w:r w:rsidR="000D6835" w:rsidRPr="001D5E43">
        <w:rPr>
          <w:rFonts w:ascii="Times New Roman" w:hAnsi="Times New Roman" w:cs="Times New Roman"/>
          <w:b/>
          <w:sz w:val="24"/>
          <w:szCs w:val="24"/>
        </w:rPr>
        <w:t>Logical data model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14:paraId="27D3C939" w14:textId="4A980A03" w:rsidR="00375F5A" w:rsidRDefault="00375F5A" w:rsidP="000D6835">
      <w:pPr>
        <w:rPr>
          <w:rFonts w:ascii="Times New Roman" w:hAnsi="Times New Roman" w:cs="Times New Roman"/>
          <w:b/>
          <w:sz w:val="28"/>
          <w:szCs w:val="28"/>
        </w:rPr>
      </w:pPr>
      <w:r w:rsidRPr="00375F5A">
        <w:rPr>
          <w:rFonts w:ascii="Times New Roman" w:hAnsi="Times New Roman" w:cs="Times New Roman"/>
          <w:b/>
          <w:noProof/>
          <w:sz w:val="28"/>
          <w:szCs w:val="28"/>
        </w:rPr>
        <w:drawing>
          <wp:inline distT="0" distB="0" distL="0" distR="0" wp14:anchorId="45C4E9E9" wp14:editId="11677324">
            <wp:extent cx="8229600" cy="4842510"/>
            <wp:effectExtent l="0" t="0" r="0" b="0"/>
            <wp:docPr id="5" name="Picture 4" descr="A screenshot of a social media post&#10;&#10;Description generated with very high confidence">
              <a:extLst xmlns:a="http://schemas.openxmlformats.org/drawingml/2006/main">
                <a:ext uri="{FF2B5EF4-FFF2-40B4-BE49-F238E27FC236}">
                  <a16:creationId xmlns:a16="http://schemas.microsoft.com/office/drawing/2014/main" id="{F5830DE3-BA10-4298-80F7-CC33E1DF811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A screenshot of a social media post&#10;&#10;Description generated with very high confidence">
                      <a:extLst>
                        <a:ext uri="{FF2B5EF4-FFF2-40B4-BE49-F238E27FC236}">
                          <a16:creationId xmlns:a16="http://schemas.microsoft.com/office/drawing/2014/main" id="{F5830DE3-BA10-4298-80F7-CC33E1DF8117}"/>
                        </a:ext>
                      </a:extLst>
                    </pic:cNvPr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804"/>
                    <a:stretch/>
                  </pic:blipFill>
                  <pic:spPr>
                    <a:xfrm>
                      <a:off x="0" y="0"/>
                      <a:ext cx="8229600" cy="4842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1AC1B" w14:textId="77777777" w:rsidR="00375F5A" w:rsidRDefault="00375F5A" w:rsidP="000D6835">
      <w:pPr>
        <w:rPr>
          <w:rFonts w:ascii="Times New Roman" w:hAnsi="Times New Roman" w:cs="Times New Roman"/>
          <w:b/>
          <w:sz w:val="28"/>
          <w:szCs w:val="28"/>
        </w:rPr>
      </w:pPr>
    </w:p>
    <w:p w14:paraId="3933BE20" w14:textId="77777777" w:rsidR="00375F5A" w:rsidRDefault="00375F5A" w:rsidP="000D6835">
      <w:pPr>
        <w:rPr>
          <w:rFonts w:ascii="Times New Roman" w:hAnsi="Times New Roman" w:cs="Times New Roman"/>
          <w:b/>
          <w:sz w:val="28"/>
          <w:szCs w:val="28"/>
        </w:rPr>
      </w:pPr>
    </w:p>
    <w:p w14:paraId="1A870CEF" w14:textId="41B433CB" w:rsidR="000D6835" w:rsidRDefault="000D6835" w:rsidP="000D6835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Procedure followed </w:t>
      </w:r>
      <w:r w:rsidRPr="002D23CC">
        <w:rPr>
          <w:rFonts w:ascii="Times New Roman" w:hAnsi="Times New Roman" w:cs="Times New Roman"/>
          <w:b/>
          <w:sz w:val="28"/>
          <w:szCs w:val="28"/>
        </w:rPr>
        <w:t>to</w:t>
      </w:r>
      <w:r>
        <w:rPr>
          <w:rFonts w:ascii="Times New Roman" w:hAnsi="Times New Roman" w:cs="Times New Roman"/>
          <w:b/>
          <w:sz w:val="28"/>
          <w:szCs w:val="28"/>
        </w:rPr>
        <w:t xml:space="preserve"> get above</w:t>
      </w:r>
      <w:r w:rsidRPr="002D23CC">
        <w:rPr>
          <w:rFonts w:ascii="Times New Roman" w:hAnsi="Times New Roman" w:cs="Times New Roman"/>
          <w:b/>
          <w:sz w:val="28"/>
          <w:szCs w:val="28"/>
        </w:rPr>
        <w:t xml:space="preserve"> design</w:t>
      </w:r>
      <w:r>
        <w:rPr>
          <w:rFonts w:ascii="Times New Roman" w:hAnsi="Times New Roman" w:cs="Times New Roman"/>
          <w:b/>
          <w:sz w:val="28"/>
          <w:szCs w:val="28"/>
        </w:rPr>
        <w:t>:</w:t>
      </w:r>
    </w:p>
    <w:p w14:paraId="4A07E253" w14:textId="77777777" w:rsidR="000D6835" w:rsidRDefault="000D6835" w:rsidP="000D683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cording to new sample data given by Design Team leader, I done FD analysis on sample data to get functional dependencies.</w:t>
      </w:r>
    </w:p>
    <w:p w14:paraId="2B825827" w14:textId="77777777" w:rsidR="000D6835" w:rsidRDefault="000D6835" w:rsidP="000D683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dded necessary code tables to make data base more informative.</w:t>
      </w:r>
    </w:p>
    <w:p w14:paraId="427CAD61" w14:textId="77777777" w:rsidR="000D6835" w:rsidRDefault="000D6835" w:rsidP="000D683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By analyzing those functional dependencies, I came through problems with “Null” in {</w:t>
      </w:r>
      <w:proofErr w:type="spellStart"/>
      <w:r>
        <w:rPr>
          <w:rFonts w:ascii="Times New Roman" w:hAnsi="Times New Roman" w:cs="Times New Roman"/>
          <w:sz w:val="24"/>
          <w:szCs w:val="24"/>
        </w:rPr>
        <w:t>personID,RepairNum,AppartmentID</w:t>
      </w:r>
      <w:proofErr w:type="spellEnd"/>
      <w:r>
        <w:rPr>
          <w:rFonts w:ascii="Times New Roman" w:hAnsi="Times New Roman" w:cs="Times New Roman"/>
          <w:sz w:val="24"/>
          <w:szCs w:val="24"/>
        </w:rPr>
        <w:t>}, where this FD describes about repair done by person in particular apartment.</w:t>
      </w:r>
    </w:p>
    <w:p w14:paraId="44143A94" w14:textId="77777777" w:rsidR="000D6835" w:rsidRDefault="000D6835" w:rsidP="000D683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 if we don’t know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>, we will get Null’s in above relation which leads to violation of foreign key constraints.</w:t>
      </w:r>
    </w:p>
    <w:p w14:paraId="57181F86" w14:textId="77777777" w:rsidR="000D6835" w:rsidRDefault="000D6835" w:rsidP="000D683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238DF">
        <w:rPr>
          <w:rFonts w:ascii="Times New Roman" w:hAnsi="Times New Roman" w:cs="Times New Roman"/>
          <w:sz w:val="24"/>
          <w:szCs w:val="24"/>
        </w:rPr>
        <w:t xml:space="preserve">So, I came with better implementation by keeping </w:t>
      </w:r>
      <w:proofErr w:type="spellStart"/>
      <w:r w:rsidRPr="009238DF">
        <w:rPr>
          <w:rFonts w:ascii="Times New Roman" w:hAnsi="Times New Roman" w:cs="Times New Roman"/>
          <w:sz w:val="24"/>
          <w:szCs w:val="24"/>
        </w:rPr>
        <w:t>apartmentID</w:t>
      </w:r>
      <w:proofErr w:type="spellEnd"/>
      <w:r w:rsidRPr="009238DF">
        <w:rPr>
          <w:rFonts w:ascii="Times New Roman" w:hAnsi="Times New Roman" w:cs="Times New Roman"/>
          <w:sz w:val="24"/>
          <w:szCs w:val="24"/>
        </w:rPr>
        <w:t xml:space="preserve"> in Repair </w:t>
      </w:r>
      <w:r>
        <w:rPr>
          <w:rFonts w:ascii="Times New Roman" w:hAnsi="Times New Roman" w:cs="Times New Roman"/>
          <w:sz w:val="24"/>
          <w:szCs w:val="24"/>
        </w:rPr>
        <w:t xml:space="preserve">table, and sub categorizing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RepairNu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37E36C3" w14:textId="77777777" w:rsidR="000D6835" w:rsidRDefault="000D6835" w:rsidP="000D683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will solve the problem of unknow repair done at apartment.</w:t>
      </w:r>
    </w:p>
    <w:p w14:paraId="2C07C3F0" w14:textId="77777777" w:rsidR="000D6835" w:rsidRDefault="000D6835" w:rsidP="000D683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ame problem occurred when dealing with </w:t>
      </w:r>
      <w:proofErr w:type="spellStart"/>
      <w:r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>-&gt;</w:t>
      </w:r>
      <w:proofErr w:type="spellStart"/>
      <w:r>
        <w:rPr>
          <w:rFonts w:ascii="Times New Roman" w:hAnsi="Times New Roman" w:cs="Times New Roman"/>
          <w:sz w:val="24"/>
          <w:szCs w:val="24"/>
        </w:rPr>
        <w:t>Complex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to keep </w:t>
      </w:r>
      <w:proofErr w:type="spellStart"/>
      <w:r>
        <w:rPr>
          <w:rFonts w:ascii="Times New Roman" w:hAnsi="Times New Roman" w:cs="Times New Roman"/>
          <w:sz w:val="24"/>
          <w:szCs w:val="24"/>
        </w:rPr>
        <w:t>Complex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 Staff table, we will get some constraint problems like, Bob is owner. he will get all </w:t>
      </w:r>
      <w:proofErr w:type="spellStart"/>
      <w:r>
        <w:rPr>
          <w:rFonts w:ascii="Times New Roman" w:hAnsi="Times New Roman" w:cs="Times New Roman"/>
          <w:sz w:val="24"/>
          <w:szCs w:val="24"/>
        </w:rPr>
        <w:t>complexID’s</w:t>
      </w:r>
      <w:proofErr w:type="spellEnd"/>
      <w:r>
        <w:rPr>
          <w:rFonts w:ascii="Times New Roman" w:hAnsi="Times New Roman" w:cs="Times New Roman"/>
          <w:sz w:val="24"/>
          <w:szCs w:val="24"/>
        </w:rPr>
        <w:t>. which is violation of 1</w:t>
      </w:r>
      <w:r w:rsidRPr="00BA7A30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normal form. So, I subcategorized </w:t>
      </w:r>
      <w:proofErr w:type="spellStart"/>
      <w:r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ComplexID</w:t>
      </w:r>
      <w:proofErr w:type="spellEnd"/>
      <w:r>
        <w:rPr>
          <w:rFonts w:ascii="Times New Roman" w:hAnsi="Times New Roman" w:cs="Times New Roman"/>
          <w:sz w:val="24"/>
          <w:szCs w:val="24"/>
        </w:rPr>
        <w:t>. Which will solve this problem and satisfies the condition of managers and repairers.</w:t>
      </w:r>
    </w:p>
    <w:p w14:paraId="40F493A5" w14:textId="29A0A1E5" w:rsidR="000D6835" w:rsidRDefault="000D6835" w:rsidP="000D683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choose proper and appropriate field sizes to save memory.</w:t>
      </w:r>
    </w:p>
    <w:p w14:paraId="6FB24EEE" w14:textId="77777777" w:rsidR="00DC7421" w:rsidRPr="00DC7421" w:rsidRDefault="00DC7421" w:rsidP="00DC7421">
      <w:pPr>
        <w:rPr>
          <w:rFonts w:ascii="Times New Roman" w:hAnsi="Times New Roman" w:cs="Times New Roman"/>
          <w:sz w:val="24"/>
          <w:szCs w:val="24"/>
        </w:rPr>
      </w:pPr>
    </w:p>
    <w:p w14:paraId="01D10965" w14:textId="77777777" w:rsidR="000D6835" w:rsidRDefault="000D6835" w:rsidP="000D6835">
      <w:pPr>
        <w:rPr>
          <w:rFonts w:ascii="Times New Roman" w:hAnsi="Times New Roman" w:cs="Times New Roman"/>
          <w:b/>
          <w:sz w:val="24"/>
          <w:szCs w:val="24"/>
        </w:rPr>
      </w:pPr>
    </w:p>
    <w:p w14:paraId="4B62231C" w14:textId="77777777" w:rsidR="000D6835" w:rsidRPr="001D5E43" w:rsidRDefault="000D6835" w:rsidP="000D6835">
      <w:pPr>
        <w:rPr>
          <w:rFonts w:ascii="Times New Roman" w:hAnsi="Times New Roman" w:cs="Times New Roman"/>
          <w:b/>
          <w:sz w:val="24"/>
          <w:szCs w:val="24"/>
        </w:rPr>
      </w:pPr>
    </w:p>
    <w:p w14:paraId="0EE9C497" w14:textId="77777777" w:rsidR="000D6835" w:rsidRDefault="000D6835" w:rsidP="000D6835">
      <w:pPr>
        <w:rPr>
          <w:rFonts w:ascii="Times New Roman" w:hAnsi="Times New Roman" w:cs="Times New Roman"/>
          <w:sz w:val="24"/>
          <w:szCs w:val="24"/>
        </w:rPr>
      </w:pPr>
    </w:p>
    <w:p w14:paraId="3927900D" w14:textId="77777777" w:rsidR="000D6835" w:rsidRDefault="000D6835" w:rsidP="000D6835">
      <w:pPr>
        <w:rPr>
          <w:rFonts w:ascii="Times New Roman" w:hAnsi="Times New Roman" w:cs="Times New Roman"/>
          <w:sz w:val="24"/>
          <w:szCs w:val="24"/>
        </w:rPr>
      </w:pPr>
    </w:p>
    <w:p w14:paraId="3DCE093B" w14:textId="77777777" w:rsidR="000D6835" w:rsidRDefault="000D6835" w:rsidP="000D6835">
      <w:pPr>
        <w:rPr>
          <w:rFonts w:ascii="Times New Roman" w:hAnsi="Times New Roman" w:cs="Times New Roman"/>
          <w:b/>
          <w:sz w:val="24"/>
          <w:szCs w:val="24"/>
        </w:rPr>
      </w:pPr>
    </w:p>
    <w:p w14:paraId="2444F35A" w14:textId="77777777" w:rsidR="000D6835" w:rsidRDefault="000D6835" w:rsidP="000D6835">
      <w:pPr>
        <w:rPr>
          <w:rFonts w:ascii="Times New Roman" w:hAnsi="Times New Roman" w:cs="Times New Roman"/>
          <w:b/>
          <w:sz w:val="24"/>
          <w:szCs w:val="24"/>
        </w:rPr>
      </w:pPr>
    </w:p>
    <w:p w14:paraId="04389226" w14:textId="77777777" w:rsidR="000D6835" w:rsidRDefault="000D6835" w:rsidP="000D6835">
      <w:pPr>
        <w:rPr>
          <w:rFonts w:ascii="Times New Roman" w:hAnsi="Times New Roman" w:cs="Times New Roman"/>
          <w:b/>
          <w:sz w:val="24"/>
          <w:szCs w:val="24"/>
        </w:rPr>
      </w:pPr>
    </w:p>
    <w:p w14:paraId="094B761A" w14:textId="77777777" w:rsidR="000D6835" w:rsidRDefault="000D6835" w:rsidP="000D6835">
      <w:pPr>
        <w:rPr>
          <w:rFonts w:ascii="Times New Roman" w:hAnsi="Times New Roman" w:cs="Times New Roman"/>
          <w:b/>
          <w:sz w:val="24"/>
          <w:szCs w:val="24"/>
        </w:rPr>
      </w:pPr>
    </w:p>
    <w:p w14:paraId="2EFE8310" w14:textId="6BCB4056" w:rsidR="000D6835" w:rsidRDefault="00DC7421" w:rsidP="000D683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OLD Physical Data model </w:t>
      </w:r>
    </w:p>
    <w:p w14:paraId="41659A33" w14:textId="2D0ABF0F" w:rsidR="000D6835" w:rsidRPr="00DF30D2" w:rsidRDefault="00A160A0" w:rsidP="004E34BC">
      <w:pPr>
        <w:rPr>
          <w:rFonts w:ascii="Times New Roman" w:hAnsi="Times New Roman" w:cs="Times New Roman"/>
          <w:sz w:val="24"/>
          <w:szCs w:val="24"/>
        </w:rPr>
      </w:pPr>
      <w:r w:rsidRPr="00A160A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0506810" wp14:editId="54D03BCF">
            <wp:extent cx="8229600" cy="3975100"/>
            <wp:effectExtent l="0" t="0" r="0" b="6350"/>
            <wp:docPr id="6" name="Picture 5" descr="A screenshot of a social media post&#10;&#10;Description generated with very high confidence">
              <a:extLst xmlns:a="http://schemas.openxmlformats.org/drawingml/2006/main">
                <a:ext uri="{FF2B5EF4-FFF2-40B4-BE49-F238E27FC236}">
                  <a16:creationId xmlns:a16="http://schemas.microsoft.com/office/drawing/2014/main" id="{7C9BE017-AE28-4D92-955A-6C7A38AA632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A screenshot of a social media post&#10;&#10;Description generated with very high confidence">
                      <a:extLst>
                        <a:ext uri="{FF2B5EF4-FFF2-40B4-BE49-F238E27FC236}">
                          <a16:creationId xmlns:a16="http://schemas.microsoft.com/office/drawing/2014/main" id="{7C9BE017-AE28-4D92-955A-6C7A38AA632A}"/>
                        </a:ext>
                      </a:extLst>
                    </pic:cNvPr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536"/>
                    <a:stretch/>
                  </pic:blipFill>
                  <pic:spPr>
                    <a:xfrm>
                      <a:off x="0" y="0"/>
                      <a:ext cx="8229600" cy="397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D6835" w:rsidRPr="00DF30D2" w:rsidSect="000D6835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B4C1C8" w14:textId="77777777" w:rsidR="0057754A" w:rsidRDefault="0057754A" w:rsidP="00030510">
      <w:pPr>
        <w:spacing w:after="0" w:line="240" w:lineRule="auto"/>
      </w:pPr>
      <w:r>
        <w:separator/>
      </w:r>
    </w:p>
  </w:endnote>
  <w:endnote w:type="continuationSeparator" w:id="0">
    <w:p w14:paraId="3A68E4AE" w14:textId="77777777" w:rsidR="0057754A" w:rsidRDefault="0057754A" w:rsidP="000305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776259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624494" w14:textId="20C0C754" w:rsidR="00F01C78" w:rsidRDefault="00F01C7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C60490E" w14:textId="77777777" w:rsidR="00F01C78" w:rsidRDefault="00F01C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219259" w14:textId="77777777" w:rsidR="0057754A" w:rsidRDefault="0057754A" w:rsidP="00030510">
      <w:pPr>
        <w:spacing w:after="0" w:line="240" w:lineRule="auto"/>
      </w:pPr>
      <w:r>
        <w:separator/>
      </w:r>
    </w:p>
  </w:footnote>
  <w:footnote w:type="continuationSeparator" w:id="0">
    <w:p w14:paraId="4396D0B8" w14:textId="77777777" w:rsidR="0057754A" w:rsidRDefault="0057754A" w:rsidP="000305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8DB0C4" w14:textId="77777777" w:rsidR="00F01C78" w:rsidRDefault="00F01C78" w:rsidP="00030510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E84B34"/>
    <w:multiLevelType w:val="hybridMultilevel"/>
    <w:tmpl w:val="7BF021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AE02AA"/>
    <w:multiLevelType w:val="hybridMultilevel"/>
    <w:tmpl w:val="C924E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4C4A34"/>
    <w:multiLevelType w:val="hybridMultilevel"/>
    <w:tmpl w:val="F4E6CC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B0061D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5CFA34C9"/>
    <w:multiLevelType w:val="hybridMultilevel"/>
    <w:tmpl w:val="5DA4C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7E416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6E2C579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7F651C53"/>
    <w:multiLevelType w:val="multilevel"/>
    <w:tmpl w:val="4086B5A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5"/>
  </w:num>
  <w:num w:numId="5">
    <w:abstractNumId w:val="3"/>
  </w:num>
  <w:num w:numId="6">
    <w:abstractNumId w:val="7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3MzMyM7YwNDczNzNV0lEKTi0uzszPAykwqgUAh3OfhiwAAAA="/>
  </w:docVars>
  <w:rsids>
    <w:rsidRoot w:val="00F96D24"/>
    <w:rsid w:val="00030510"/>
    <w:rsid w:val="00032FC7"/>
    <w:rsid w:val="000343D2"/>
    <w:rsid w:val="00064E96"/>
    <w:rsid w:val="00094BD8"/>
    <w:rsid w:val="000B6E3B"/>
    <w:rsid w:val="000D6835"/>
    <w:rsid w:val="001819DC"/>
    <w:rsid w:val="00197331"/>
    <w:rsid w:val="001A1CFA"/>
    <w:rsid w:val="001C26BC"/>
    <w:rsid w:val="001C6980"/>
    <w:rsid w:val="001D5E43"/>
    <w:rsid w:val="001E4B29"/>
    <w:rsid w:val="00265523"/>
    <w:rsid w:val="00283803"/>
    <w:rsid w:val="002A783C"/>
    <w:rsid w:val="002D0E05"/>
    <w:rsid w:val="002D1FF2"/>
    <w:rsid w:val="002D23CC"/>
    <w:rsid w:val="00330F4C"/>
    <w:rsid w:val="0033280A"/>
    <w:rsid w:val="00361F66"/>
    <w:rsid w:val="00366494"/>
    <w:rsid w:val="00375F5A"/>
    <w:rsid w:val="003931D8"/>
    <w:rsid w:val="00394B54"/>
    <w:rsid w:val="003D52B0"/>
    <w:rsid w:val="004231F5"/>
    <w:rsid w:val="00452196"/>
    <w:rsid w:val="0045732C"/>
    <w:rsid w:val="004B689A"/>
    <w:rsid w:val="004E34BC"/>
    <w:rsid w:val="00525BCB"/>
    <w:rsid w:val="0053004B"/>
    <w:rsid w:val="00546552"/>
    <w:rsid w:val="0057754A"/>
    <w:rsid w:val="005B1F16"/>
    <w:rsid w:val="005E2F27"/>
    <w:rsid w:val="005F2C35"/>
    <w:rsid w:val="00621D96"/>
    <w:rsid w:val="00640A8B"/>
    <w:rsid w:val="00651CDC"/>
    <w:rsid w:val="00680E09"/>
    <w:rsid w:val="006A1F29"/>
    <w:rsid w:val="006E0904"/>
    <w:rsid w:val="00705710"/>
    <w:rsid w:val="007112DB"/>
    <w:rsid w:val="0079217B"/>
    <w:rsid w:val="007B4D92"/>
    <w:rsid w:val="007F3ABF"/>
    <w:rsid w:val="008377D3"/>
    <w:rsid w:val="00887824"/>
    <w:rsid w:val="008E1DB9"/>
    <w:rsid w:val="008F41CC"/>
    <w:rsid w:val="009238DF"/>
    <w:rsid w:val="009329C7"/>
    <w:rsid w:val="009C2957"/>
    <w:rsid w:val="009E50C4"/>
    <w:rsid w:val="00A160A0"/>
    <w:rsid w:val="00A93009"/>
    <w:rsid w:val="00A9390A"/>
    <w:rsid w:val="00AD41E9"/>
    <w:rsid w:val="00B370C9"/>
    <w:rsid w:val="00B4743D"/>
    <w:rsid w:val="00BA7A30"/>
    <w:rsid w:val="00BD6377"/>
    <w:rsid w:val="00BE6B50"/>
    <w:rsid w:val="00C31541"/>
    <w:rsid w:val="00CA6F5B"/>
    <w:rsid w:val="00D62CCB"/>
    <w:rsid w:val="00D76C71"/>
    <w:rsid w:val="00DC7421"/>
    <w:rsid w:val="00DF30D2"/>
    <w:rsid w:val="00DF3BA6"/>
    <w:rsid w:val="00E42CB7"/>
    <w:rsid w:val="00E806AA"/>
    <w:rsid w:val="00EF0CAA"/>
    <w:rsid w:val="00EF1505"/>
    <w:rsid w:val="00F01C78"/>
    <w:rsid w:val="00F96D24"/>
    <w:rsid w:val="00FC041B"/>
    <w:rsid w:val="00FE03BB"/>
    <w:rsid w:val="00FE0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344B10"/>
  <w15:chartTrackingRefBased/>
  <w15:docId w15:val="{B2F29833-4A1D-4874-B4FC-3C87A9623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305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0510"/>
  </w:style>
  <w:style w:type="paragraph" w:styleId="Footer">
    <w:name w:val="footer"/>
    <w:basedOn w:val="Normal"/>
    <w:link w:val="FooterChar"/>
    <w:uiPriority w:val="99"/>
    <w:unhideWhenUsed/>
    <w:rsid w:val="000305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0510"/>
  </w:style>
  <w:style w:type="paragraph" w:styleId="ListParagraph">
    <w:name w:val="List Paragraph"/>
    <w:basedOn w:val="Normal"/>
    <w:uiPriority w:val="34"/>
    <w:qFormat/>
    <w:rsid w:val="002D23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B69113-33BB-4ABF-8F84-C8D486D28C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2691</Words>
  <Characters>15339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vani Singh</dc:creator>
  <cp:keywords/>
  <dc:description/>
  <cp:lastModifiedBy>bhavani singh</cp:lastModifiedBy>
  <cp:revision>4</cp:revision>
  <dcterms:created xsi:type="dcterms:W3CDTF">2019-02-16T06:03:00Z</dcterms:created>
  <dcterms:modified xsi:type="dcterms:W3CDTF">2019-02-16T06:20:00Z</dcterms:modified>
</cp:coreProperties>
</file>